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A8475" w14:textId="20D2A1D7" w:rsidR="00701A32" w:rsidRPr="004E43CF" w:rsidRDefault="00000000" w:rsidP="0051280A">
      <w:pPr>
        <w:pStyle w:val="1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</w:pPr>
      <w:bookmarkStart w:id="0" w:name="методические-рекомендации"/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Методические рекомендации</w:t>
      </w:r>
      <w:bookmarkStart w:id="1" w:name="X6cbdfbc5ece821466a19d46b4716e0a690f5736"/>
      <w:r w:rsidR="0051280A"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 xml:space="preserve">по организации и проведению </w:t>
      </w:r>
      <w:r w:rsidR="0051280A"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блока «Ярмарка Добра» в рамках празднования Дня молод</w:t>
      </w:r>
      <w:r w:rsidR="005C01BF"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е</w:t>
      </w:r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жи 2026</w:t>
      </w:r>
    </w:p>
    <w:p w14:paraId="19D4245B" w14:textId="77777777" w:rsidR="0051280A" w:rsidRPr="004E43CF" w:rsidRDefault="0051280A" w:rsidP="0051280A">
      <w:pPr>
        <w:pStyle w:val="a0"/>
        <w:rPr>
          <w:color w:val="000000" w:themeColor="text1"/>
          <w:lang w:val="ru-RU"/>
        </w:rPr>
      </w:pPr>
    </w:p>
    <w:p w14:paraId="2BB84077" w14:textId="77777777" w:rsidR="00701A32" w:rsidRPr="004E43CF" w:rsidRDefault="00000000" w:rsidP="0051280A">
      <w:pPr>
        <w:pStyle w:val="2"/>
        <w:ind w:firstLine="72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</w:pPr>
      <w:bookmarkStart w:id="2" w:name="общая-информация"/>
      <w:bookmarkEnd w:id="1"/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Общая информация</w:t>
      </w:r>
    </w:p>
    <w:p w14:paraId="568DE567" w14:textId="0A6E8F7C" w:rsidR="00701A32" w:rsidRPr="004E43CF" w:rsidRDefault="00000000" w:rsidP="0051280A">
      <w:pPr>
        <w:pStyle w:val="FirstParagraph"/>
        <w:ind w:firstLine="72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День молод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жи 2026 проводится как всероссийский праздник, объединяющий молодых людей вокруг готовности действовать, брать ответственность, создавать будущее страны, поддерживать друг друга и вносить личный вклад в развитие России.</w:t>
      </w:r>
    </w:p>
    <w:p w14:paraId="1CA687E5" w14:textId="1DC59BE0" w:rsidR="00701A32" w:rsidRPr="004E43CF" w:rsidRDefault="00000000" w:rsidP="0051280A">
      <w:pPr>
        <w:pStyle w:val="a0"/>
        <w:ind w:firstLine="72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Блок «Ярмарка Добра» является частью полезной программы Дня молод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жи 2026 </w:t>
      </w:r>
      <w:r w:rsidR="0051280A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и направлен на вовлечение участников праздника в практические добровольческие действия, поддержку бойцов специальной военной операции и их семей, помощь людям, находящимся в трудной жизненной ситуации, экологические инициативы, благотворительность и развитие культуры регулярного участия в добрых делах.</w:t>
      </w:r>
    </w:p>
    <w:p w14:paraId="3BB8301D" w14:textId="38DD66C4" w:rsidR="00701A32" w:rsidRPr="004E43CF" w:rsidRDefault="00000000" w:rsidP="0051280A">
      <w:pPr>
        <w:pStyle w:val="a0"/>
        <w:ind w:firstLine="72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«Ярмарка Добра» организуется как пространство реального действия, где каждый участник может не только познакомиться с добровольческими практиками, но и сразу совершить полезное дело: передать гуманитарную помощь, написать письмо поддержки, принять участие в мастер-классе, изготовить изделие для передачи благополучателям, присоединиться к экологической активности или сделать пожертвование </w:t>
      </w:r>
      <w:r w:rsidR="0051280A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в фонд #МЫВМЕСТЕ.</w:t>
      </w:r>
    </w:p>
    <w:p w14:paraId="241A8CCC" w14:textId="46227B40" w:rsidR="00701A32" w:rsidRPr="004E43CF" w:rsidRDefault="00000000" w:rsidP="0051280A">
      <w:pPr>
        <w:pStyle w:val="a0"/>
        <w:ind w:firstLine="72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Рекомендуется организовывать блок «Ярмарка Добра» на центральных площадках празднования Дня молод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жи, в парках, культурных и общественных пространствах, молод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жных центрах, образовательных организациях, на набережных и иных общественных территориях, доступных для массового участия молод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жи.</w:t>
      </w:r>
    </w:p>
    <w:p w14:paraId="299833CB" w14:textId="10F04EC4" w:rsidR="00701A32" w:rsidRPr="004E43CF" w:rsidRDefault="00000000" w:rsidP="0051280A">
      <w:pPr>
        <w:pStyle w:val="a0"/>
        <w:ind w:firstLine="72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Форматы «Ярмарки Добра» могут быть реализованы как единое пространство </w:t>
      </w:r>
      <w:r w:rsidR="0051280A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с несколькими тематическими станциями либо как отдельные активности, интегрированные </w:t>
      </w:r>
      <w:r w:rsidR="0051280A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в общую программу празднования Дня молод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жи в субъекте Российской Федерации.</w:t>
      </w:r>
    </w:p>
    <w:p w14:paraId="6ED26C4E" w14:textId="77777777" w:rsidR="0051280A" w:rsidRPr="004E43CF" w:rsidRDefault="0051280A" w:rsidP="0051280A">
      <w:pPr>
        <w:pStyle w:val="2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3" w:name="Xc5db3ceed4108d2ff98d2fa612924b0a06ec9ed"/>
      <w:bookmarkEnd w:id="2"/>
    </w:p>
    <w:p w14:paraId="4F07C9BD" w14:textId="4C8D9679" w:rsidR="00701A32" w:rsidRPr="004E43CF" w:rsidRDefault="00000000" w:rsidP="0051280A">
      <w:pPr>
        <w:pStyle w:val="2"/>
        <w:ind w:firstLine="72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Информационное сопровождение блока «Ярмарка Добра»</w:t>
      </w:r>
    </w:p>
    <w:p w14:paraId="78D32D13" w14:textId="6BFABCEE" w:rsidR="00701A32" w:rsidRPr="004E43CF" w:rsidRDefault="00000000" w:rsidP="0051280A">
      <w:pPr>
        <w:pStyle w:val="FirstParagraph"/>
        <w:ind w:firstLine="72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Блок «Ярмарка Добра» должен сопровождаться информационной кампанией по всем доступным и активным каналам коммуникации: социальные сети, мессенджеры, региональные СМИ, информационные ресурсы молод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жных центров, образовательных организаций, добровольческих объединений, партн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рских и некоммерческих организаций.</w:t>
      </w:r>
    </w:p>
    <w:p w14:paraId="587534CD" w14:textId="73BA8265" w:rsidR="00701A32" w:rsidRPr="004E43CF" w:rsidRDefault="00000000" w:rsidP="0051280A">
      <w:pPr>
        <w:pStyle w:val="a0"/>
        <w:ind w:firstLine="72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Качественным усилением информационного охвата может стать привлечение </w:t>
      </w:r>
      <w:r w:rsidR="0051280A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к участию известных личностей, региональных лидеров общественного мнения, блогеров, представителей добровольческого сообщества, участников специальной военной операции, общественных деятелей, представителей фондов и некоммерческих организаций.</w:t>
      </w:r>
    </w:p>
    <w:p w14:paraId="237782E7" w14:textId="7BB9BA94" w:rsidR="00701A32" w:rsidRPr="004E43CF" w:rsidRDefault="00000000" w:rsidP="0051280A">
      <w:pPr>
        <w:pStyle w:val="a0"/>
        <w:ind w:firstLine="72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Необходимо обеспечить подключение региональных СМИ для съ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мок сюжетов </w:t>
      </w:r>
      <w:r w:rsidR="0051280A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о мероприятиях блока «Ярмарка Добра», а также организовать качественную </w:t>
      </w:r>
      <w:r w:rsidR="0051280A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фото- и видеосъ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мку всех ключевых форматов для последующего размещения материалов </w:t>
      </w:r>
      <w:r w:rsidR="0051280A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в социальных сетях региона, на ресурсах организаторов и партн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ров, </w:t>
      </w:r>
      <w:r w:rsidR="0051280A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а также для формирования отч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тных материалов.</w:t>
      </w:r>
    </w:p>
    <w:p w14:paraId="3AE59702" w14:textId="29C59DAD" w:rsidR="00701A32" w:rsidRPr="004E43CF" w:rsidRDefault="00000000" w:rsidP="0051280A">
      <w:pPr>
        <w:pStyle w:val="a0"/>
        <w:ind w:firstLine="72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lastRenderedPageBreak/>
        <w:t xml:space="preserve">При публикации материалов в социальных сетях рекомендуется использовать хештеги: </w:t>
      </w:r>
      <w:r w:rsidR="004E43CF"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#ДМ2026</w:t>
      </w:r>
      <w:r w:rsidR="004E43CF" w:rsidRPr="004E43CF">
        <w:rPr>
          <w:rFonts w:ascii="Times New Roman" w:hAnsi="Times New Roman" w:cs="Times New Roman"/>
          <w:color w:val="000000" w:themeColor="text1"/>
          <w:lang w:val="ru-RU"/>
        </w:rPr>
        <w:t>,</w:t>
      </w:r>
      <w:r w:rsid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</w:t>
      </w:r>
      <w:r w:rsidR="004E43CF"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#ЯрмаркаДобра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,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#МЫВМЕСТ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14DEFF52" w14:textId="77777777" w:rsidR="00701A32" w:rsidRPr="004E43CF" w:rsidRDefault="00000000" w:rsidP="008C543A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В информационных материалах рекомендуется отражать следующие смысловые акценты:</w:t>
      </w:r>
    </w:p>
    <w:p w14:paraId="49F5AD3A" w14:textId="59743EC6" w:rsidR="00701A32" w:rsidRPr="004E43CF" w:rsidRDefault="00000000" w:rsidP="0051280A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«Ярмарка Добра» — это пространство, где каждый участник Дня молод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жи может сразу совершить полезное действие.</w:t>
      </w:r>
    </w:p>
    <w:p w14:paraId="71036C00" w14:textId="77777777" w:rsidR="00701A32" w:rsidRPr="004E43CF" w:rsidRDefault="00000000" w:rsidP="0051280A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Добровольчество является практическим способом проявить ответственность, солидарность и сопричастность будущему страны.</w:t>
      </w:r>
    </w:p>
    <w:p w14:paraId="2B53255A" w14:textId="1B31418C" w:rsidR="00701A32" w:rsidRPr="004E43CF" w:rsidRDefault="00000000" w:rsidP="0051280A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Поддержка бойцов СВО, их семей, людей в трудной жизненной ситуации, детей </w:t>
      </w:r>
      <w:r w:rsidR="00A260C3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из социальных учреждений и других благополучателей — важная часть общественного участия молод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жи.</w:t>
      </w:r>
    </w:p>
    <w:p w14:paraId="2FCCB002" w14:textId="48B6B241" w:rsidR="00701A32" w:rsidRPr="004E43CF" w:rsidRDefault="00000000" w:rsidP="0051280A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Добрые дела могут быть простыми, доступными и регулярными: помощь начинается </w:t>
      </w:r>
      <w:r w:rsidR="00A260C3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с конкретного действия.</w:t>
      </w:r>
    </w:p>
    <w:p w14:paraId="5A890D0C" w14:textId="77777777" w:rsidR="00701A32" w:rsidRPr="004E43CF" w:rsidRDefault="00000000" w:rsidP="0051280A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Участие в «Ярмарке Добра» может стать первым шагом к регулярному добровольчеству через платформу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Добро.рф</w:t>
      </w:r>
      <w:proofErr w:type="spellEnd"/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и движение #МЫВМЕСТЕ.</w:t>
      </w:r>
    </w:p>
    <w:p w14:paraId="711F491D" w14:textId="77777777" w:rsidR="00A260C3" w:rsidRPr="004E43CF" w:rsidRDefault="00A260C3" w:rsidP="0051280A">
      <w:pPr>
        <w:pStyle w:val="2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4" w:name="Xf754234f3bc04a68745bdd2ef87a0bf6799e000"/>
      <w:bookmarkEnd w:id="3"/>
    </w:p>
    <w:p w14:paraId="56C67AC5" w14:textId="59D8E6E8" w:rsidR="00701A32" w:rsidRPr="004E43CF" w:rsidRDefault="00000000" w:rsidP="00A260C3">
      <w:pPr>
        <w:pStyle w:val="2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Информация, направляемая региональным штабом</w:t>
      </w:r>
    </w:p>
    <w:p w14:paraId="77232AAE" w14:textId="5D913961" w:rsidR="00701A32" w:rsidRPr="004E43CF" w:rsidRDefault="00000000" w:rsidP="00A260C3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В срок до </w:t>
      </w:r>
      <w:r w:rsidR="004E43CF"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1</w:t>
      </w:r>
      <w:r w:rsidR="004A672D"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5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</w:t>
      </w:r>
      <w:r w:rsidR="004A672D"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июня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2026 года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необходимо направить перечень мероприятий, планируемых к проведению в рамках блока «Ярмарка Добра» на уровне субъекта Российской Федерации и муниципальных образований, включая</w:t>
      </w:r>
      <w:r w:rsidR="004A672D"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7A79D6A0" w14:textId="7EA37E90" w:rsidR="004A672D" w:rsidRPr="004E43CF" w:rsidRDefault="004A672D" w:rsidP="00A260C3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Ссылка для заполнения: https://clck.ru/3TctAJ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1AF23098" w14:textId="77777777" w:rsidR="00701A32" w:rsidRPr="004E43CF" w:rsidRDefault="00000000" w:rsidP="00804B45">
      <w:pPr>
        <w:pStyle w:val="FirstParagraph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Просим обратить внимание на полноту вносимых данных, а также соответствие мероприятий форматам, изложенным в настоящих методических рекомендациях.</w:t>
      </w:r>
    </w:p>
    <w:p w14:paraId="00BE8057" w14:textId="0F5343B9" w:rsidR="00701A32" w:rsidRPr="004E43CF" w:rsidRDefault="00000000" w:rsidP="00804B45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Итоговые данные о проведении мероприятий рекомендуется направить не позднее </w:t>
      </w:r>
      <w:r w:rsidR="00804B45"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чем через 2 часа после завершения мероприятия</w:t>
      </w:r>
      <w:r w:rsidR="004A672D"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50A1FDAB" w14:textId="5380576A" w:rsidR="004A672D" w:rsidRPr="004E43CF" w:rsidRDefault="00000000" w:rsidP="004A672D">
      <w:pPr>
        <w:pStyle w:val="FirstParagraph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Мероприятия </w:t>
      </w:r>
      <w:r w:rsidR="004A672D" w:rsidRPr="004E43CF">
        <w:rPr>
          <w:rFonts w:ascii="Times New Roman" w:hAnsi="Times New Roman" w:cs="Times New Roman"/>
          <w:color w:val="000000" w:themeColor="text1"/>
          <w:lang w:val="ru-RU"/>
        </w:rPr>
        <w:t>необходимо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предварительно размещать на платформе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Добро.рф</w:t>
      </w:r>
      <w:proofErr w:type="spellEnd"/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804B45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для обеспечения регистрации участников, уч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та добровольческих активностей и дальнейшего вовлечения граждан в регулярную добровольческую деятельность.</w:t>
      </w:r>
    </w:p>
    <w:p w14:paraId="23C2FAAA" w14:textId="1269DAC8" w:rsidR="004A672D" w:rsidRPr="004E43CF" w:rsidRDefault="004A672D" w:rsidP="004A672D">
      <w:pPr>
        <w:pStyle w:val="a0"/>
        <w:ind w:firstLine="360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Мероприятия регистрируются в рамках специального тематического проекта на платформе </w:t>
      </w:r>
      <w:proofErr w:type="spellStart"/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Добро.рф</w:t>
      </w:r>
      <w:proofErr w:type="spellEnd"/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: </w:t>
      </w:r>
      <w:hyperlink r:id="rId6" w:history="1">
        <w:r w:rsidR="00184564" w:rsidRPr="004E43CF">
          <w:rPr>
            <w:rStyle w:val="af"/>
            <w:rFonts w:ascii="Times New Roman" w:hAnsi="Times New Roman" w:cs="Times New Roman"/>
            <w:b/>
            <w:bCs/>
            <w:color w:val="000000" w:themeColor="text1"/>
            <w:lang w:val="ru-RU"/>
          </w:rPr>
          <w:t>https://clck.ru/3TctMj</w:t>
        </w:r>
      </w:hyperlink>
      <w:r w:rsidR="00184564"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71B69BA4" w14:textId="619BFF65" w:rsidR="00184564" w:rsidRPr="004E43CF" w:rsidRDefault="004E11ED" w:rsidP="004A672D">
      <w:pPr>
        <w:pStyle w:val="a0"/>
        <w:ind w:firstLine="360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Техническая инструкция по работе с платформой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Добро.рф</w:t>
      </w:r>
      <w:proofErr w:type="spellEnd"/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: </w:t>
      </w:r>
      <w:hyperlink r:id="rId7" w:history="1">
        <w:r w:rsidRPr="004E43CF">
          <w:rPr>
            <w:rStyle w:val="af"/>
            <w:rFonts w:ascii="Times New Roman" w:hAnsi="Times New Roman" w:cs="Times New Roman"/>
            <w:color w:val="000000" w:themeColor="text1"/>
            <w:lang w:val="ru-RU"/>
          </w:rPr>
          <w:t>https://clck.ru/3Tctc2</w:t>
        </w:r>
      </w:hyperlink>
      <w:r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46BC5B12" w14:textId="77777777" w:rsidR="004E11ED" w:rsidRPr="004E43CF" w:rsidRDefault="004E11ED" w:rsidP="004A672D">
      <w:pPr>
        <w:pStyle w:val="a0"/>
        <w:ind w:firstLine="360"/>
        <w:rPr>
          <w:rFonts w:ascii="Times New Roman" w:hAnsi="Times New Roman" w:cs="Times New Roman"/>
          <w:color w:val="000000" w:themeColor="text1"/>
          <w:lang w:val="ru-RU"/>
        </w:rPr>
      </w:pPr>
    </w:p>
    <w:p w14:paraId="0DE0373A" w14:textId="77777777" w:rsidR="004E11ED" w:rsidRDefault="004E11ED" w:rsidP="004A672D">
      <w:pPr>
        <w:pStyle w:val="a0"/>
        <w:ind w:firstLine="360"/>
        <w:rPr>
          <w:rFonts w:ascii="Times New Roman" w:hAnsi="Times New Roman" w:cs="Times New Roman"/>
          <w:color w:val="000000" w:themeColor="text1"/>
          <w:lang w:val="ru-RU"/>
        </w:rPr>
      </w:pPr>
    </w:p>
    <w:p w14:paraId="674C3D84" w14:textId="77777777" w:rsidR="004E43CF" w:rsidRDefault="004E43CF" w:rsidP="004A672D">
      <w:pPr>
        <w:pStyle w:val="a0"/>
        <w:ind w:firstLine="360"/>
        <w:rPr>
          <w:rFonts w:ascii="Times New Roman" w:hAnsi="Times New Roman" w:cs="Times New Roman"/>
          <w:color w:val="000000" w:themeColor="text1"/>
          <w:lang w:val="ru-RU"/>
        </w:rPr>
      </w:pPr>
    </w:p>
    <w:p w14:paraId="35B0D555" w14:textId="77777777" w:rsidR="004E43CF" w:rsidRPr="004E43CF" w:rsidRDefault="004E43CF" w:rsidP="004A672D">
      <w:pPr>
        <w:pStyle w:val="a0"/>
        <w:ind w:firstLine="360"/>
        <w:rPr>
          <w:rFonts w:ascii="Times New Roman" w:hAnsi="Times New Roman" w:cs="Times New Roman"/>
          <w:color w:val="000000" w:themeColor="text1"/>
          <w:lang w:val="ru-RU"/>
        </w:rPr>
      </w:pPr>
    </w:p>
    <w:p w14:paraId="7D95EE40" w14:textId="77777777" w:rsidR="004E11ED" w:rsidRPr="004E43CF" w:rsidRDefault="004E11ED" w:rsidP="004A672D">
      <w:pPr>
        <w:pStyle w:val="a0"/>
        <w:ind w:firstLine="360"/>
        <w:rPr>
          <w:rFonts w:ascii="Times New Roman" w:hAnsi="Times New Roman" w:cs="Times New Roman"/>
          <w:color w:val="000000" w:themeColor="text1"/>
          <w:lang w:val="ru-RU"/>
        </w:rPr>
      </w:pPr>
    </w:p>
    <w:p w14:paraId="4357500B" w14:textId="376B5C8E" w:rsidR="00701A32" w:rsidRPr="004E43CF" w:rsidRDefault="00000000" w:rsidP="004E11ED">
      <w:pPr>
        <w:pStyle w:val="2"/>
        <w:ind w:firstLine="36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</w:pPr>
      <w:bookmarkStart w:id="5" w:name="X5036274ed5f3b1848c337f6d097978ae03f46f0"/>
      <w:bookmarkEnd w:id="4"/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lastRenderedPageBreak/>
        <w:t xml:space="preserve">Описание мероприятий, рекомендованных к реализации </w:t>
      </w:r>
      <w:r w:rsidR="00752D44"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в рамках блока «Ярмарка Добра»</w:t>
      </w:r>
    </w:p>
    <w:p w14:paraId="07A69A1B" w14:textId="277A2D02" w:rsidR="00701A32" w:rsidRPr="004E43CF" w:rsidRDefault="00701A32" w:rsidP="0051280A">
      <w:pPr>
        <w:jc w:val="both"/>
        <w:rPr>
          <w:rFonts w:ascii="Times New Roman" w:hAnsi="Times New Roman" w:cs="Times New Roman"/>
          <w:color w:val="000000" w:themeColor="text1"/>
          <w:lang w:val="ru-RU"/>
        </w:rPr>
      </w:pPr>
    </w:p>
    <w:p w14:paraId="522524EB" w14:textId="628A7888" w:rsidR="00701A32" w:rsidRPr="004E43CF" w:rsidRDefault="00752D44" w:rsidP="00752D44">
      <w:pPr>
        <w:pStyle w:val="1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</w:pPr>
      <w:bookmarkStart w:id="6" w:name="помощь-рядом"/>
      <w:bookmarkEnd w:id="0"/>
      <w:bookmarkEnd w:id="5"/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1. «Помощь рядом»</w:t>
      </w:r>
      <w:bookmarkStart w:id="7" w:name="X3f60d156e25589ee854c32187510e3a2cd865bc"/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 xml:space="preserve"> – сбор гуманитарной помощи для бойцов СВО и их семей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</w:p>
    <w:p w14:paraId="7606268E" w14:textId="716C0343" w:rsidR="00701A32" w:rsidRPr="004E43CF" w:rsidRDefault="00000000" w:rsidP="00111379">
      <w:pPr>
        <w:pStyle w:val="FirstParagraph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Необходимо организовать пункт сбора гуманитарной помощи для бойцов специальной военной операции и их семей. Формат должен быть организован совместно с региональным штабом #МЫВМЕСТЕ, профильными добровольческими объединениями, общественными организациями или фондами, имеющими подтвержд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нные запросы от благополучателей </w:t>
      </w:r>
      <w:r w:rsidR="00A33AB0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и отработанную логистику передачи помощи.</w:t>
      </w:r>
    </w:p>
    <w:p w14:paraId="1C5E144F" w14:textId="2D78127A" w:rsidR="00701A32" w:rsidRPr="004E43CF" w:rsidRDefault="00000000" w:rsidP="00111379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Рекомендуемый перечень принимаемой помощи формируется исходя из актуальных запросов регионального штаба #МЫВМЕСТЕ, фондов и организаций-партн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ров. </w:t>
      </w:r>
      <w:r w:rsidR="00A33AB0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Не допускается сбор просроченных, поврежд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нных, вскрытых или не соответствующих требованиям безопасности товаров.</w:t>
      </w:r>
    </w:p>
    <w:p w14:paraId="603DC94E" w14:textId="0BA6E5DE" w:rsidR="00701A32" w:rsidRPr="004E43CF" w:rsidRDefault="00000000" w:rsidP="00111379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Сроки реализации: 2</w:t>
      </w:r>
      <w:r w:rsidR="00A33AB0" w:rsidRPr="004E43CF">
        <w:rPr>
          <w:rFonts w:ascii="Times New Roman" w:hAnsi="Times New Roman" w:cs="Times New Roman"/>
          <w:color w:val="000000" w:themeColor="text1"/>
          <w:lang w:val="ru-RU"/>
        </w:rPr>
        <w:t>0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–27 июня 2026 года.</w:t>
      </w:r>
    </w:p>
    <w:p w14:paraId="3D608E6D" w14:textId="77777777" w:rsidR="00701A32" w:rsidRPr="004E43CF" w:rsidRDefault="00000000" w:rsidP="00111379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хват: все субъекты Российской Федерации.</w:t>
      </w:r>
    </w:p>
    <w:p w14:paraId="3C44C450" w14:textId="77777777" w:rsidR="00701A32" w:rsidRPr="004E43CF" w:rsidRDefault="00000000" w:rsidP="00111379">
      <w:pPr>
        <w:pStyle w:val="a0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Основные этапы подготовки и реализации акции:</w:t>
      </w:r>
    </w:p>
    <w:p w14:paraId="352C0D4D" w14:textId="06F236C0" w:rsidR="00701A32" w:rsidRPr="004E43CF" w:rsidRDefault="00000000" w:rsidP="0051280A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Определить регионального оператора сбора гуманитарной помощи: </w:t>
      </w:r>
      <w:r w:rsidR="00563270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штаб #МЫВМЕСТЕ, добровольческий центр, некоммерческую организацию </w:t>
      </w:r>
      <w:r w:rsidR="00563270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или фонд.</w:t>
      </w:r>
    </w:p>
    <w:p w14:paraId="76070D73" w14:textId="6196244D" w:rsidR="00701A32" w:rsidRPr="004E43CF" w:rsidRDefault="00A33AB0" w:rsidP="00555922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Зарегистрировать мероприятие </w:t>
      </w:r>
      <w:r w:rsidR="00555922" w:rsidRPr="004E43CF">
        <w:rPr>
          <w:rFonts w:ascii="Times New Roman" w:hAnsi="Times New Roman" w:cs="Times New Roman"/>
          <w:color w:val="000000" w:themeColor="text1"/>
          <w:lang w:val="ru-RU"/>
        </w:rPr>
        <w:t xml:space="preserve">на платформе </w:t>
      </w:r>
      <w:proofErr w:type="spellStart"/>
      <w:r w:rsidR="00555922" w:rsidRPr="004E43CF">
        <w:rPr>
          <w:rFonts w:ascii="Times New Roman" w:hAnsi="Times New Roman" w:cs="Times New Roman"/>
          <w:color w:val="000000" w:themeColor="text1"/>
          <w:lang w:val="ru-RU"/>
        </w:rPr>
        <w:t>Добро.рф</w:t>
      </w:r>
      <w:proofErr w:type="spellEnd"/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в рамках проекта (</w:t>
      </w:r>
      <w:hyperlink r:id="rId8" w:history="1">
        <w:r w:rsidR="005C01BF" w:rsidRPr="004E43CF">
          <w:rPr>
            <w:rStyle w:val="af"/>
            <w:rFonts w:ascii="Times New Roman" w:hAnsi="Times New Roman" w:cs="Times New Roman"/>
            <w:color w:val="000000" w:themeColor="text1"/>
            <w:lang w:val="ru-RU"/>
          </w:rPr>
          <w:t>https://clck.ru/3TctMj</w:t>
        </w:r>
      </w:hyperlink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)</w:t>
      </w:r>
      <w:r w:rsidR="00555922"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079BE3C0" w14:textId="77777777" w:rsidR="00701A32" w:rsidRPr="004E43CF" w:rsidRDefault="00000000" w:rsidP="0051280A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Сформировать и заранее опубликовать список принимаемых категорий помощи.</w:t>
      </w:r>
    </w:p>
    <w:p w14:paraId="0E29F1F8" w14:textId="4E0322BB" w:rsidR="00701A32" w:rsidRPr="004E43CF" w:rsidRDefault="00000000" w:rsidP="00555922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пределить место размещения пункта сбора.</w:t>
      </w:r>
      <w:r w:rsidR="00555922" w:rsidRPr="004E43CF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Обеспечить </w:t>
      </w:r>
      <w:r w:rsidR="00555922" w:rsidRPr="004E43CF">
        <w:rPr>
          <w:rFonts w:ascii="Times New Roman" w:hAnsi="Times New Roman" w:cs="Times New Roman"/>
          <w:color w:val="000000" w:themeColor="text1"/>
          <w:lang w:val="ru-RU"/>
        </w:rPr>
        <w:t>наличи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информационны</w:t>
      </w:r>
      <w:r w:rsidR="00555922" w:rsidRPr="004E43CF">
        <w:rPr>
          <w:rFonts w:ascii="Times New Roman" w:hAnsi="Times New Roman" w:cs="Times New Roman"/>
          <w:color w:val="000000" w:themeColor="text1"/>
          <w:lang w:val="ru-RU"/>
        </w:rPr>
        <w:t xml:space="preserve">х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материал</w:t>
      </w:r>
      <w:r w:rsidR="00555922" w:rsidRPr="004E43CF">
        <w:rPr>
          <w:rFonts w:ascii="Times New Roman" w:hAnsi="Times New Roman" w:cs="Times New Roman"/>
          <w:color w:val="000000" w:themeColor="text1"/>
          <w:lang w:val="ru-RU"/>
        </w:rPr>
        <w:t xml:space="preserve">ов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о</w:t>
      </w:r>
      <w:r w:rsidR="00555922" w:rsidRPr="004E43CF">
        <w:rPr>
          <w:rFonts w:ascii="Times New Roman" w:hAnsi="Times New Roman" w:cs="Times New Roman"/>
          <w:color w:val="000000" w:themeColor="text1"/>
          <w:lang w:val="ru-RU"/>
        </w:rPr>
        <w:t>б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акции.</w:t>
      </w:r>
    </w:p>
    <w:p w14:paraId="7A3477C2" w14:textId="2F5B9195" w:rsidR="00701A32" w:rsidRPr="004E43CF" w:rsidRDefault="00000000" w:rsidP="0051280A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Назначить ответственных волонт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ров для при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ма, сортировки, уч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та и упаковки помощи.</w:t>
      </w:r>
    </w:p>
    <w:p w14:paraId="49E334F4" w14:textId="77777777" w:rsidR="00701A32" w:rsidRPr="004E43CF" w:rsidRDefault="00000000" w:rsidP="0051280A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рганизовать безопасное временное хранение собранной помощи.</w:t>
      </w:r>
    </w:p>
    <w:p w14:paraId="2C7348A3" w14:textId="24A24FE9" w:rsidR="00701A32" w:rsidRPr="004E43CF" w:rsidRDefault="00000000" w:rsidP="0051280A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Зафиксировать объ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м собранной помощи и количество участников.</w:t>
      </w:r>
    </w:p>
    <w:p w14:paraId="5DB66071" w14:textId="69583BDE" w:rsidR="00701A32" w:rsidRPr="004E43CF" w:rsidRDefault="00000000" w:rsidP="0051280A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беспечить передачу помощи.</w:t>
      </w:r>
    </w:p>
    <w:p w14:paraId="389EB6FA" w14:textId="17948CEB" w:rsidR="00701A32" w:rsidRPr="004E43CF" w:rsidRDefault="00000000" w:rsidP="0051280A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беспечить качественную фото- и видеосъ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мку процесса сбора, сортировки </w:t>
      </w:r>
      <w:r w:rsidR="00555922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и передачи помощи.</w:t>
      </w:r>
    </w:p>
    <w:p w14:paraId="3BDE6C30" w14:textId="3A8BE44D" w:rsidR="00701A32" w:rsidRPr="004E43CF" w:rsidRDefault="00000000" w:rsidP="0051280A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Подготовить итоговую информацию о результатах акции для отч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та и публикации.</w:t>
      </w:r>
    </w:p>
    <w:p w14:paraId="77F5EF12" w14:textId="77777777" w:rsidR="00D23DA6" w:rsidRPr="004E43CF" w:rsidRDefault="00D23DA6" w:rsidP="00A50A32">
      <w:pPr>
        <w:pStyle w:val="FirstParagraph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</w:p>
    <w:p w14:paraId="6B4689B1" w14:textId="539DF2E8" w:rsidR="00A50A32" w:rsidRPr="004E43CF" w:rsidRDefault="00000000" w:rsidP="00A50A32">
      <w:pPr>
        <w:pStyle w:val="FirstParagraph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Контактные данные куратора:</w:t>
      </w:r>
      <w:r w:rsidR="00A50A32"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</w:t>
      </w:r>
      <w:proofErr w:type="spellStart"/>
      <w:r w:rsidR="00A50A32" w:rsidRPr="004E43CF">
        <w:rPr>
          <w:rFonts w:ascii="Times New Roman" w:hAnsi="Times New Roman" w:cs="Times New Roman"/>
          <w:color w:val="000000" w:themeColor="text1"/>
          <w:lang w:val="ru-RU"/>
        </w:rPr>
        <w:t>Гришанкина</w:t>
      </w:r>
      <w:proofErr w:type="spellEnd"/>
      <w:r w:rsidR="00A50A32"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Анастасия Эдуардовна – менеджер </w:t>
      </w:r>
      <w:r w:rsidR="00A50A32" w:rsidRPr="004E43CF">
        <w:rPr>
          <w:rFonts w:ascii="Times New Roman" w:hAnsi="Times New Roman" w:cs="Times New Roman"/>
          <w:color w:val="000000" w:themeColor="text1"/>
          <w:lang w:val="ru-RU"/>
        </w:rPr>
        <w:br/>
        <w:t xml:space="preserve">по организации событий Ассоциации волонтерских центров, некоммерческих организаций </w:t>
      </w:r>
      <w:r w:rsidR="00A50A32" w:rsidRPr="004E43CF">
        <w:rPr>
          <w:rFonts w:ascii="Times New Roman" w:hAnsi="Times New Roman" w:cs="Times New Roman"/>
          <w:color w:val="000000" w:themeColor="text1"/>
          <w:lang w:val="ru-RU"/>
        </w:rPr>
        <w:br/>
        <w:t xml:space="preserve">и институтов общественного развития </w:t>
      </w:r>
      <w:proofErr w:type="spellStart"/>
      <w:r w:rsidR="00A50A32" w:rsidRPr="004E43CF">
        <w:rPr>
          <w:rFonts w:ascii="Times New Roman" w:hAnsi="Times New Roman" w:cs="Times New Roman"/>
          <w:color w:val="000000" w:themeColor="text1"/>
          <w:lang w:val="ru-RU"/>
        </w:rPr>
        <w:t>Добро.рф</w:t>
      </w:r>
      <w:proofErr w:type="spellEnd"/>
      <w:r w:rsidR="00A50A32"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. </w:t>
      </w:r>
      <w:r w:rsidR="00A50A32" w:rsidRPr="004E43CF">
        <w:rPr>
          <w:rFonts w:ascii="Times New Roman" w:hAnsi="Times New Roman" w:cs="Times New Roman"/>
          <w:color w:val="000000" w:themeColor="text1"/>
          <w:lang w:val="ru-RU"/>
        </w:rPr>
        <w:t xml:space="preserve">Эл. почта: </w:t>
      </w:r>
      <w:hyperlink r:id="rId9" w:history="1">
        <w:r w:rsidR="00563270" w:rsidRPr="004E43CF">
          <w:rPr>
            <w:rStyle w:val="af"/>
            <w:rFonts w:ascii="Times New Roman" w:hAnsi="Times New Roman" w:cs="Times New Roman"/>
            <w:color w:val="000000" w:themeColor="text1"/>
            <w:lang w:val="ru-RU"/>
          </w:rPr>
          <w:t>agrishankina@dobro.ru</w:t>
        </w:r>
      </w:hyperlink>
      <w:r w:rsidR="00A50A32"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  <w:r w:rsidR="00563270"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Мессенджер </w:t>
      </w:r>
      <w:r w:rsidR="00563270" w:rsidRPr="004E43CF">
        <w:rPr>
          <w:rFonts w:ascii="Times New Roman" w:hAnsi="Times New Roman" w:cs="Times New Roman"/>
          <w:color w:val="000000" w:themeColor="text1"/>
        </w:rPr>
        <w:t>MAX</w:t>
      </w:r>
      <w:r w:rsidR="00563270" w:rsidRPr="004E43CF">
        <w:rPr>
          <w:rFonts w:ascii="Times New Roman" w:hAnsi="Times New Roman" w:cs="Times New Roman"/>
          <w:color w:val="000000" w:themeColor="text1"/>
          <w:lang w:val="ru-RU"/>
        </w:rPr>
        <w:t xml:space="preserve">: </w:t>
      </w:r>
      <w:r w:rsidR="00563270" w:rsidRPr="004E43CF">
        <w:rPr>
          <w:rFonts w:ascii="Times New Roman" w:hAnsi="Times New Roman" w:cs="Times New Roman"/>
          <w:color w:val="000000" w:themeColor="text1"/>
          <w:lang w:val="ru-RU"/>
        </w:rPr>
        <w:t>https://clck.ru/3TzhUu</w:t>
      </w:r>
      <w:r w:rsidR="00563270"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2FC71F21" w14:textId="47F30337" w:rsidR="00701A32" w:rsidRPr="004E43CF" w:rsidRDefault="00701A32" w:rsidP="00555922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</w:p>
    <w:p w14:paraId="3B084C4D" w14:textId="1FDDB764" w:rsidR="00701A32" w:rsidRPr="004E43CF" w:rsidRDefault="00752D44" w:rsidP="00D23DA6">
      <w:pPr>
        <w:pStyle w:val="1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</w:pPr>
      <w:bookmarkStart w:id="8" w:name="письмо-поддержки"/>
      <w:bookmarkEnd w:id="6"/>
      <w:bookmarkEnd w:id="7"/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lastRenderedPageBreak/>
        <w:t>2. «Письмо поддержки»</w:t>
      </w:r>
      <w:bookmarkStart w:id="9" w:name="X8e042c43837a00c2ee208ae58aee74e9db9aa4a"/>
      <w:r w:rsidR="00D23DA6"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 xml:space="preserve"> </w:t>
      </w:r>
      <w:r w:rsidR="00D23DA6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– с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оздание и отправка писем для людей в трудной жизненной ситуации</w:t>
      </w:r>
      <w:r w:rsidR="00D23DA6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</w:p>
    <w:p w14:paraId="4863F300" w14:textId="7C4BE3AB" w:rsidR="00701A32" w:rsidRPr="004E43CF" w:rsidRDefault="00000000" w:rsidP="00485AD9">
      <w:pPr>
        <w:pStyle w:val="FirstParagraph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Необходимо организовать открытую площадку по созданию писем, открыток и коротких посланий поддержки для людей, находящихся в трудной жизненной ситуации: подопечных социальных учреждений, одиноких пожилых людей, детей-сирот и детей, оставшихся </w:t>
      </w:r>
      <w:r w:rsidR="00555922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без попечения родителей, семей участников СВО, пациентов медицинских учреждений, людей с инвалидностью, жителей пунктов временного размещения и иных категорий благополучателей.</w:t>
      </w:r>
    </w:p>
    <w:p w14:paraId="3D6E1659" w14:textId="32EB5643" w:rsidR="00701A32" w:rsidRPr="004E43CF" w:rsidRDefault="00000000" w:rsidP="00485AD9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Формат направлен на развитие культуры внимательного отношения к человеку, эмоциональной поддержки и милосердия без формальности. Участникам предлагается написать искреннее письмо, нарисовать открытку, создать небольшое пожелание 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или послание благодарности.</w:t>
      </w:r>
    </w:p>
    <w:p w14:paraId="435C3BE2" w14:textId="77777777" w:rsidR="00701A32" w:rsidRPr="004E43CF" w:rsidRDefault="00000000" w:rsidP="00485AD9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Тексты писем должны быть корректными, уважительными, не содержать персональных данных участников, политически конфликтных высказываний, обещаний личной помощи, непроверенной информации, давления или некорректных формулировок.</w:t>
      </w:r>
    </w:p>
    <w:p w14:paraId="447227FD" w14:textId="3C4D3E34" w:rsidR="00701A32" w:rsidRPr="004E43CF" w:rsidRDefault="00000000" w:rsidP="00485AD9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Сроки реализации: 2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0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–27 июня 2026 года.</w:t>
      </w:r>
    </w:p>
    <w:p w14:paraId="6A74FB69" w14:textId="77777777" w:rsidR="00701A32" w:rsidRPr="004E43CF" w:rsidRDefault="00000000" w:rsidP="00485AD9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хват: все субъекты Российской Федерации.</w:t>
      </w:r>
    </w:p>
    <w:p w14:paraId="24DDD791" w14:textId="77777777" w:rsidR="00701A32" w:rsidRPr="004E43CF" w:rsidRDefault="00000000" w:rsidP="00485AD9">
      <w:pPr>
        <w:pStyle w:val="a0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Основные этапы подготовки и реализации акции:</w:t>
      </w:r>
    </w:p>
    <w:p w14:paraId="6DA3A925" w14:textId="77777777" w:rsidR="00701A32" w:rsidRPr="004E43CF" w:rsidRDefault="00000000" w:rsidP="0051280A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пределить категорию благополучателей совместно с социальными учреждениями, НКО, фондами или региональным штабом #МЫВМЕСТЕ.</w:t>
      </w:r>
    </w:p>
    <w:p w14:paraId="3A9CD79E" w14:textId="77777777" w:rsidR="00701A32" w:rsidRPr="004E43CF" w:rsidRDefault="00000000" w:rsidP="0051280A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Согласовать количество писем, формат передачи и требования принимающей стороны.</w:t>
      </w:r>
    </w:p>
    <w:p w14:paraId="0410D1F2" w14:textId="4E216AA0" w:rsidR="005C01BF" w:rsidRPr="004E43CF" w:rsidRDefault="005C01BF" w:rsidP="005C01BF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Зарегистрировать мероприятие на платформе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Добро.рф</w:t>
      </w:r>
      <w:proofErr w:type="spellEnd"/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в рамках проекта (</w:t>
      </w:r>
      <w:hyperlink r:id="rId10" w:history="1">
        <w:r w:rsidRPr="004E43CF">
          <w:rPr>
            <w:rStyle w:val="af"/>
            <w:rFonts w:ascii="Times New Roman" w:hAnsi="Times New Roman" w:cs="Times New Roman"/>
            <w:color w:val="000000" w:themeColor="text1"/>
            <w:lang w:val="ru-RU"/>
          </w:rPr>
          <w:t>https://clck.ru/3TctMj</w:t>
        </w:r>
      </w:hyperlink>
      <w:r w:rsidRPr="004E43CF">
        <w:rPr>
          <w:rFonts w:ascii="Times New Roman" w:hAnsi="Times New Roman" w:cs="Times New Roman"/>
          <w:color w:val="000000" w:themeColor="text1"/>
          <w:lang w:val="ru-RU"/>
        </w:rPr>
        <w:t>).</w:t>
      </w:r>
    </w:p>
    <w:p w14:paraId="2E08A6E2" w14:textId="77777777" w:rsidR="00701A32" w:rsidRPr="004E43CF" w:rsidRDefault="00000000" w:rsidP="0051280A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Подготовить шаблоны открыток, бланки писем или чистые материалы для творчества.</w:t>
      </w:r>
    </w:p>
    <w:p w14:paraId="1CF707D1" w14:textId="77777777" w:rsidR="00701A32" w:rsidRPr="004E43CF" w:rsidRDefault="00000000" w:rsidP="0051280A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рганизовать на площадке столы, стулья, канцелярские материалы и зону модерации.</w:t>
      </w:r>
    </w:p>
    <w:p w14:paraId="4BF39CFD" w14:textId="77777777" w:rsidR="00701A32" w:rsidRPr="004E43CF" w:rsidRDefault="00000000" w:rsidP="0051280A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Подготовить краткую памятку для участников о корректном содержании письма.</w:t>
      </w:r>
    </w:p>
    <w:p w14:paraId="5BDA7B5D" w14:textId="6D37547B" w:rsidR="00701A32" w:rsidRPr="004E43CF" w:rsidRDefault="00000000" w:rsidP="0051280A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Назначить волонт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ров-модераторов, которые помогут участникам сформулировать послание.</w:t>
      </w:r>
    </w:p>
    <w:p w14:paraId="67BB7660" w14:textId="77777777" w:rsidR="00701A32" w:rsidRPr="004E43CF" w:rsidRDefault="00000000" w:rsidP="0051280A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Провести предварительную проверку писем на корректность и безопасность содержания.</w:t>
      </w:r>
    </w:p>
    <w:p w14:paraId="1DB927AE" w14:textId="77777777" w:rsidR="00701A32" w:rsidRPr="004E43CF" w:rsidRDefault="00000000" w:rsidP="0051280A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Упаковать письма и передать их в согласованную организацию.</w:t>
      </w:r>
    </w:p>
    <w:p w14:paraId="6333F9C7" w14:textId="77777777" w:rsidR="00701A32" w:rsidRPr="004E43CF" w:rsidRDefault="00000000" w:rsidP="0051280A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Зафиксировать количество созданных и направленных писем.</w:t>
      </w:r>
    </w:p>
    <w:p w14:paraId="5C0230A4" w14:textId="64A7E88A" w:rsidR="00701A32" w:rsidRPr="004E43CF" w:rsidRDefault="00000000" w:rsidP="0051280A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беспечить качественную фото- и видеосъ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мку площадки без раскрытия персональных данных благополучателей.</w:t>
      </w:r>
    </w:p>
    <w:p w14:paraId="2E9207F6" w14:textId="77777777" w:rsidR="00D23DA6" w:rsidRPr="004E43CF" w:rsidRDefault="00D23DA6" w:rsidP="00D23DA6">
      <w:pPr>
        <w:pStyle w:val="Compact"/>
        <w:ind w:left="720"/>
        <w:jc w:val="both"/>
        <w:rPr>
          <w:rFonts w:ascii="Times New Roman" w:hAnsi="Times New Roman" w:cs="Times New Roman"/>
          <w:color w:val="000000" w:themeColor="text1"/>
          <w:lang w:val="ru-RU"/>
        </w:rPr>
      </w:pPr>
    </w:p>
    <w:p w14:paraId="39B02D11" w14:textId="5BAA0EBE" w:rsidR="00D23DA6" w:rsidRPr="004E43CF" w:rsidRDefault="00D23DA6" w:rsidP="00D23DA6">
      <w:pPr>
        <w:pStyle w:val="FirstParagraph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Контактные данные куратора: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Гришанкина</w:t>
      </w:r>
      <w:proofErr w:type="spellEnd"/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Анастасия Эдуардовна – менеджер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br/>
        <w:t xml:space="preserve">по организации событий Ассоциации волонтерских центров, некоммерческих организаций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br/>
        <w:t xml:space="preserve">и институтов общественного развития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Добро.рф</w:t>
      </w:r>
      <w:proofErr w:type="spellEnd"/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.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Эл. почта: </w:t>
      </w:r>
      <w:hyperlink r:id="rId11" w:history="1">
        <w:r w:rsidR="00563270" w:rsidRPr="004E43CF">
          <w:rPr>
            <w:rStyle w:val="af"/>
            <w:rFonts w:ascii="Times New Roman" w:hAnsi="Times New Roman" w:cs="Times New Roman"/>
            <w:color w:val="000000" w:themeColor="text1"/>
            <w:lang w:val="ru-RU"/>
          </w:rPr>
          <w:t>agrishankina@dobro.ru</w:t>
        </w:r>
      </w:hyperlink>
      <w:r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  <w:r w:rsidR="00563270" w:rsidRPr="004E43CF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563270" w:rsidRPr="004E43CF">
        <w:rPr>
          <w:rFonts w:ascii="Times New Roman" w:hAnsi="Times New Roman" w:cs="Times New Roman"/>
          <w:color w:val="000000" w:themeColor="text1"/>
          <w:lang w:val="ru-RU"/>
        </w:rPr>
        <w:t xml:space="preserve">Мессенджер </w:t>
      </w:r>
      <w:r w:rsidR="00563270" w:rsidRPr="004E43CF">
        <w:rPr>
          <w:rFonts w:ascii="Times New Roman" w:hAnsi="Times New Roman" w:cs="Times New Roman"/>
          <w:color w:val="000000" w:themeColor="text1"/>
        </w:rPr>
        <w:t>MAX</w:t>
      </w:r>
      <w:r w:rsidR="00563270" w:rsidRPr="004E43CF">
        <w:rPr>
          <w:rFonts w:ascii="Times New Roman" w:hAnsi="Times New Roman" w:cs="Times New Roman"/>
          <w:color w:val="000000" w:themeColor="text1"/>
          <w:lang w:val="ru-RU"/>
        </w:rPr>
        <w:t>: https://clck.ru/3TzhUu.</w:t>
      </w:r>
    </w:p>
    <w:p w14:paraId="2AE1D18F" w14:textId="05F6FAAF" w:rsidR="00701A32" w:rsidRPr="004E43CF" w:rsidRDefault="00701A32" w:rsidP="0051280A">
      <w:pPr>
        <w:jc w:val="both"/>
        <w:rPr>
          <w:rFonts w:ascii="Times New Roman" w:hAnsi="Times New Roman" w:cs="Times New Roman"/>
          <w:color w:val="000000" w:themeColor="text1"/>
          <w:lang w:val="ru-RU"/>
        </w:rPr>
      </w:pPr>
    </w:p>
    <w:p w14:paraId="343136AA" w14:textId="0E4EE4D7" w:rsidR="00701A32" w:rsidRPr="004E43CF" w:rsidRDefault="00752D44" w:rsidP="00070EC3">
      <w:pPr>
        <w:pStyle w:val="1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</w:pPr>
      <w:bookmarkStart w:id="10" w:name="чистая-территория"/>
      <w:bookmarkEnd w:id="8"/>
      <w:bookmarkEnd w:id="9"/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lastRenderedPageBreak/>
        <w:t>3. «Чистая территория»</w:t>
      </w:r>
    </w:p>
    <w:p w14:paraId="5F0AD7D2" w14:textId="77777777" w:rsidR="00701A32" w:rsidRPr="004E43CF" w:rsidRDefault="00000000" w:rsidP="00070EC3">
      <w:pPr>
        <w:pStyle w:val="2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</w:pPr>
      <w:bookmarkStart w:id="11" w:name="субботники-и-экологические-мастер-классы"/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Субботники и экологические мастер-классы</w:t>
      </w:r>
    </w:p>
    <w:p w14:paraId="3E0678BE" w14:textId="742AD870" w:rsidR="00701A32" w:rsidRPr="004E43CF" w:rsidRDefault="00000000" w:rsidP="00070EC3">
      <w:pPr>
        <w:pStyle w:val="FirstParagraph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Необходимо организовать экологические активности в рамках блока «Ярмарка Добра»: субботники, уборку общественных территорий, благоустройство парков, скверов, береговых зон, территорий молод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жных центров и образовательных организаций, 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а также экологические мастер-классы для участников Дня молод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жи.</w:t>
      </w:r>
    </w:p>
    <w:p w14:paraId="1952E89E" w14:textId="77777777" w:rsidR="00701A32" w:rsidRPr="004E43CF" w:rsidRDefault="00000000" w:rsidP="00070EC3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Формат направлен на формирование культуры бережного отношения к природе, развитие экологического добровольчества и демонстрацию простых практик, которые участники могут применять в повседневной жизни.</w:t>
      </w:r>
    </w:p>
    <w:p w14:paraId="1CB2B5D7" w14:textId="77777777" w:rsidR="00701A32" w:rsidRPr="004E43CF" w:rsidRDefault="00000000" w:rsidP="00070EC3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Экологические мастер-классы могут включать сортировку отходов, создание полезных изделий из вторичных материалов, изготовление многоразовых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экосумок</w:t>
      </w:r>
      <w:proofErr w:type="spellEnd"/>
      <w:r w:rsidRPr="004E43CF">
        <w:rPr>
          <w:rFonts w:ascii="Times New Roman" w:hAnsi="Times New Roman" w:cs="Times New Roman"/>
          <w:color w:val="000000" w:themeColor="text1"/>
          <w:lang w:val="ru-RU"/>
        </w:rPr>
        <w:t>, обучение принципам раздельного сбора, обмен вещами, посадку растений, создание кормушек и иные безопасные форматы.</w:t>
      </w:r>
    </w:p>
    <w:p w14:paraId="0EF6B4AD" w14:textId="2E0774C1" w:rsidR="00701A32" w:rsidRPr="004E43CF" w:rsidRDefault="00000000" w:rsidP="00070EC3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Сроки реализации: 2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6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–2</w:t>
      </w:r>
      <w:r w:rsidR="0070602B">
        <w:rPr>
          <w:rFonts w:ascii="Times New Roman" w:hAnsi="Times New Roman" w:cs="Times New Roman"/>
          <w:color w:val="000000" w:themeColor="text1"/>
          <w:lang w:val="ru-RU"/>
        </w:rPr>
        <w:t>7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июня 2026 года.</w:t>
      </w:r>
    </w:p>
    <w:p w14:paraId="297E13D6" w14:textId="77777777" w:rsidR="00701A32" w:rsidRPr="004E43CF" w:rsidRDefault="00000000" w:rsidP="00070EC3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хват: все субъекты Российской Федерации.</w:t>
      </w:r>
    </w:p>
    <w:p w14:paraId="64CBBB0D" w14:textId="77777777" w:rsidR="00701A32" w:rsidRPr="004E43CF" w:rsidRDefault="00000000" w:rsidP="00070EC3">
      <w:pPr>
        <w:pStyle w:val="a0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Основные этапы подготовки и реализации акции:</w:t>
      </w:r>
    </w:p>
    <w:p w14:paraId="76D3D868" w14:textId="77777777" w:rsidR="00701A32" w:rsidRPr="004E43CF" w:rsidRDefault="00000000" w:rsidP="0051280A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пределить территорию для проведения субботника или экологической активности.</w:t>
      </w:r>
    </w:p>
    <w:p w14:paraId="0BE160EC" w14:textId="046CB9A8" w:rsidR="00701A32" w:rsidRPr="004E43CF" w:rsidRDefault="00000000" w:rsidP="005C01BF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Согласовать проведение мероприятия с профильными службами.</w:t>
      </w:r>
    </w:p>
    <w:p w14:paraId="73044866" w14:textId="77777777" w:rsidR="005C01BF" w:rsidRPr="004E43CF" w:rsidRDefault="005C01BF" w:rsidP="005C01BF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Зарегистрировать мероприятие на платформе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Добро.рф</w:t>
      </w:r>
      <w:proofErr w:type="spellEnd"/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в рамках проекта (</w:t>
      </w:r>
      <w:hyperlink r:id="rId12" w:history="1">
        <w:r w:rsidRPr="004E43CF">
          <w:rPr>
            <w:rStyle w:val="af"/>
            <w:rFonts w:ascii="Times New Roman" w:hAnsi="Times New Roman" w:cs="Times New Roman"/>
            <w:color w:val="000000" w:themeColor="text1"/>
            <w:lang w:val="ru-RU"/>
          </w:rPr>
          <w:t>https://clck.ru/3TctMj</w:t>
        </w:r>
      </w:hyperlink>
      <w:r w:rsidRPr="004E43CF">
        <w:rPr>
          <w:rFonts w:ascii="Times New Roman" w:hAnsi="Times New Roman" w:cs="Times New Roman"/>
          <w:color w:val="000000" w:themeColor="text1"/>
          <w:lang w:val="ru-RU"/>
        </w:rPr>
        <w:t>).</w:t>
      </w:r>
    </w:p>
    <w:p w14:paraId="604FE359" w14:textId="563388AC" w:rsidR="00701A32" w:rsidRPr="004E43CF" w:rsidRDefault="00000000" w:rsidP="0051280A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Сформировать волонт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рский штаб для организации мероприятия.</w:t>
      </w:r>
    </w:p>
    <w:p w14:paraId="73D1AE36" w14:textId="66630273" w:rsidR="00701A32" w:rsidRPr="004E43CF" w:rsidRDefault="00000000" w:rsidP="0051280A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беспечить участников необходимым инвентар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м и средствами индивидуальной защиты.</w:t>
      </w:r>
    </w:p>
    <w:p w14:paraId="4E154880" w14:textId="77777777" w:rsidR="00701A32" w:rsidRPr="004E43CF" w:rsidRDefault="00000000" w:rsidP="0051280A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рганизовать инструктаж по технике безопасности.</w:t>
      </w:r>
    </w:p>
    <w:p w14:paraId="218B2C25" w14:textId="77777777" w:rsidR="00701A32" w:rsidRPr="004E43CF" w:rsidRDefault="00000000" w:rsidP="0051280A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Провести уборку, благоустройство или экологический мастер-класс.</w:t>
      </w:r>
    </w:p>
    <w:p w14:paraId="73295284" w14:textId="2ABE3DBF" w:rsidR="00701A32" w:rsidRPr="004E43CF" w:rsidRDefault="00000000" w:rsidP="0051280A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Обеспечить вывоз собранного мусора и передачу вторсырья на переработку 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при наличии такой возможности.</w:t>
      </w:r>
    </w:p>
    <w:p w14:paraId="134F924F" w14:textId="6B6018C7" w:rsidR="00701A32" w:rsidRPr="004E43CF" w:rsidRDefault="00000000" w:rsidP="0051280A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Зафиксировать количество участников, объ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м собранного мусора и результаты благоустройства.</w:t>
      </w:r>
    </w:p>
    <w:p w14:paraId="6EAC9A04" w14:textId="79956374" w:rsidR="00701A32" w:rsidRPr="004E43CF" w:rsidRDefault="00000000" w:rsidP="0051280A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беспечить качественную фото- и видеосъ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мку до, во время и после проведения активности.</w:t>
      </w:r>
    </w:p>
    <w:p w14:paraId="6A325A28" w14:textId="77777777" w:rsidR="005C01BF" w:rsidRPr="004E43CF" w:rsidRDefault="005C01BF" w:rsidP="005C01BF">
      <w:pPr>
        <w:pStyle w:val="FirstParagraph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</w:p>
    <w:p w14:paraId="1A7B9A80" w14:textId="0EAE5225" w:rsidR="005C01BF" w:rsidRPr="004E43CF" w:rsidRDefault="005C01BF" w:rsidP="005C01BF">
      <w:pPr>
        <w:pStyle w:val="FirstParagraph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Контактные данные куратора: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Гришанкина</w:t>
      </w:r>
      <w:proofErr w:type="spellEnd"/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Анастасия Эдуардовна – менеджер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br/>
        <w:t xml:space="preserve">по организации событий Ассоциации волонтерских центров, некоммерческих организаций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br/>
        <w:t xml:space="preserve">и институтов общественного развития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Добро.рф</w:t>
      </w:r>
      <w:proofErr w:type="spellEnd"/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.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Эл. почта: </w:t>
      </w:r>
      <w:hyperlink r:id="rId13" w:history="1">
        <w:r w:rsidR="00563270" w:rsidRPr="004E43CF">
          <w:rPr>
            <w:rStyle w:val="af"/>
            <w:rFonts w:ascii="Times New Roman" w:hAnsi="Times New Roman" w:cs="Times New Roman"/>
            <w:color w:val="000000" w:themeColor="text1"/>
            <w:lang w:val="ru-RU"/>
          </w:rPr>
          <w:t>agrishankina@dobro.ru</w:t>
        </w:r>
      </w:hyperlink>
      <w:r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  <w:r w:rsidR="00563270" w:rsidRPr="004E43CF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563270" w:rsidRPr="004E43CF">
        <w:rPr>
          <w:rFonts w:ascii="Times New Roman" w:hAnsi="Times New Roman" w:cs="Times New Roman"/>
          <w:color w:val="000000" w:themeColor="text1"/>
          <w:lang w:val="ru-RU"/>
        </w:rPr>
        <w:t xml:space="preserve">Мессенджер </w:t>
      </w:r>
      <w:r w:rsidR="00563270" w:rsidRPr="004E43CF">
        <w:rPr>
          <w:rFonts w:ascii="Times New Roman" w:hAnsi="Times New Roman" w:cs="Times New Roman"/>
          <w:color w:val="000000" w:themeColor="text1"/>
        </w:rPr>
        <w:t>MAX</w:t>
      </w:r>
      <w:r w:rsidR="00563270" w:rsidRPr="004E43CF">
        <w:rPr>
          <w:rFonts w:ascii="Times New Roman" w:hAnsi="Times New Roman" w:cs="Times New Roman"/>
          <w:color w:val="000000" w:themeColor="text1"/>
          <w:lang w:val="ru-RU"/>
        </w:rPr>
        <w:t>: https://clck.ru/3TzhUu.</w:t>
      </w:r>
    </w:p>
    <w:p w14:paraId="526E54C8" w14:textId="15519D7C" w:rsidR="00701A32" w:rsidRPr="004E43CF" w:rsidRDefault="00701A32" w:rsidP="0051280A">
      <w:pPr>
        <w:jc w:val="both"/>
        <w:rPr>
          <w:rFonts w:ascii="Times New Roman" w:hAnsi="Times New Roman" w:cs="Times New Roman"/>
          <w:color w:val="000000" w:themeColor="text1"/>
          <w:lang w:val="ru-RU"/>
        </w:rPr>
      </w:pPr>
    </w:p>
    <w:p w14:paraId="2DBD54F7" w14:textId="4E451795" w:rsidR="00701A32" w:rsidRPr="004E43CF" w:rsidRDefault="00752D44" w:rsidP="005C01BF">
      <w:pPr>
        <w:pStyle w:val="1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</w:pPr>
      <w:bookmarkStart w:id="12" w:name="своих-не-бросаем"/>
      <w:bookmarkEnd w:id="10"/>
      <w:bookmarkEnd w:id="11"/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lastRenderedPageBreak/>
        <w:t>4. «</w:t>
      </w:r>
      <w:proofErr w:type="spellStart"/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С</w:t>
      </w:r>
      <w:r w:rsidR="005C01BF"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ВО</w:t>
      </w:r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их</w:t>
      </w:r>
      <w:proofErr w:type="spellEnd"/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 xml:space="preserve"> не бросаем»</w:t>
      </w:r>
      <w:bookmarkStart w:id="13" w:name="X1fff25ac740ddf18a85229ebe48748f09ca20ca"/>
      <w:r w:rsidR="005C01BF"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 xml:space="preserve"> – м</w:t>
      </w:r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 xml:space="preserve">астер-классы по </w:t>
      </w:r>
      <w:r w:rsidR="005C01BF"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теме помощи СВО</w:t>
      </w:r>
    </w:p>
    <w:p w14:paraId="5371532F" w14:textId="152B1A3A" w:rsidR="00701A32" w:rsidRPr="004E43CF" w:rsidRDefault="00000000" w:rsidP="00070EC3">
      <w:pPr>
        <w:pStyle w:val="FirstParagraph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Необходимо организовать на площадке «Ярмарки Добра» практические мастер-классы 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по изготовлению изделий, которые могут быть переданы бойцам специальной военной операции через региональные штабы #МЫВМЕСТЕ, добровольческие объединения, </w:t>
      </w:r>
      <w:r w:rsidR="00563270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фонды или иные уполномоченные организации.</w:t>
      </w:r>
    </w:p>
    <w:p w14:paraId="3D91088B" w14:textId="2C0680B7" w:rsidR="00701A32" w:rsidRPr="004E43CF" w:rsidRDefault="00000000" w:rsidP="00070EC3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К реализации рекомендуются мастер-классы по созданию окопных свечей, плетению маскировочных сетей, подготовке стерильных салфеток, изготовлению тактических браслетов и иных изделий, согласованных с профильными партн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рами и соответствующих актуальным запросам получателей.</w:t>
      </w:r>
    </w:p>
    <w:p w14:paraId="00018781" w14:textId="4CF8F4A8" w:rsidR="00701A32" w:rsidRPr="004E43CF" w:rsidRDefault="00000000" w:rsidP="00070EC3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Проведение мастер-классов должно осуществляться с соблюдением требований безопасности, санитарных норм и инструкций партн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ров. Не допускается самостоятельное изменение технологии изготовления изделий без согласования с профильными организациями, принимающими готовую продукцию.</w:t>
      </w:r>
    </w:p>
    <w:p w14:paraId="50C88212" w14:textId="77777777" w:rsidR="0070602B" w:rsidRPr="004E43CF" w:rsidRDefault="0070602B" w:rsidP="0070602B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Сроки реализации: 26–2</w:t>
      </w:r>
      <w:r>
        <w:rPr>
          <w:rFonts w:ascii="Times New Roman" w:hAnsi="Times New Roman" w:cs="Times New Roman"/>
          <w:color w:val="000000" w:themeColor="text1"/>
          <w:lang w:val="ru-RU"/>
        </w:rPr>
        <w:t>7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июня 2026 года.</w:t>
      </w:r>
    </w:p>
    <w:p w14:paraId="10C52E0D" w14:textId="77777777" w:rsidR="00701A32" w:rsidRPr="004E43CF" w:rsidRDefault="00000000" w:rsidP="00070EC3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хват: все субъекты Российской Федерации.</w:t>
      </w:r>
    </w:p>
    <w:p w14:paraId="778460FE" w14:textId="77777777" w:rsidR="00701A32" w:rsidRPr="004E43CF" w:rsidRDefault="00000000" w:rsidP="00070EC3">
      <w:pPr>
        <w:pStyle w:val="a0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Основные этапы подготовки и реализации акции:</w:t>
      </w:r>
    </w:p>
    <w:p w14:paraId="2C89D9ED" w14:textId="3399A7E6" w:rsidR="00701A32" w:rsidRPr="004E43CF" w:rsidRDefault="00000000" w:rsidP="0051280A">
      <w:pPr>
        <w:pStyle w:val="Compact"/>
        <w:numPr>
          <w:ilvl w:val="0"/>
          <w:numId w:val="14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Определить перечень мастер-классов, исходя из актуальных запросов получателей 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и возможностей площадки.</w:t>
      </w:r>
    </w:p>
    <w:p w14:paraId="678C36A9" w14:textId="1986EE33" w:rsidR="005C01BF" w:rsidRPr="004E43CF" w:rsidRDefault="005C01BF" w:rsidP="005C01BF">
      <w:pPr>
        <w:pStyle w:val="Compact"/>
        <w:numPr>
          <w:ilvl w:val="0"/>
          <w:numId w:val="14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Зарегистрировать мероприятие на платформе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Добро.рф</w:t>
      </w:r>
      <w:proofErr w:type="spellEnd"/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в рамках проекта (</w:t>
      </w:r>
      <w:hyperlink r:id="rId14" w:history="1">
        <w:r w:rsidRPr="004E43CF">
          <w:rPr>
            <w:rStyle w:val="af"/>
            <w:rFonts w:ascii="Times New Roman" w:hAnsi="Times New Roman" w:cs="Times New Roman"/>
            <w:color w:val="000000" w:themeColor="text1"/>
            <w:lang w:val="ru-RU"/>
          </w:rPr>
          <w:t>https://clck.ru/3TctMj</w:t>
        </w:r>
      </w:hyperlink>
      <w:r w:rsidRPr="004E43CF">
        <w:rPr>
          <w:rFonts w:ascii="Times New Roman" w:hAnsi="Times New Roman" w:cs="Times New Roman"/>
          <w:color w:val="000000" w:themeColor="text1"/>
          <w:lang w:val="ru-RU"/>
        </w:rPr>
        <w:t>).</w:t>
      </w:r>
    </w:p>
    <w:p w14:paraId="3F7A10EB" w14:textId="77777777" w:rsidR="00701A32" w:rsidRPr="004E43CF" w:rsidRDefault="00000000" w:rsidP="0051280A">
      <w:pPr>
        <w:pStyle w:val="Compact"/>
        <w:numPr>
          <w:ilvl w:val="0"/>
          <w:numId w:val="14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Согласовать технологию изготовления изделий с профильными добровольческими организациями или фондами.</w:t>
      </w:r>
    </w:p>
    <w:p w14:paraId="48E7ED93" w14:textId="63BA877A" w:rsidR="00701A32" w:rsidRPr="004E43CF" w:rsidRDefault="00000000" w:rsidP="0051280A">
      <w:pPr>
        <w:pStyle w:val="Compact"/>
        <w:numPr>
          <w:ilvl w:val="0"/>
          <w:numId w:val="14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Назначить опытных инструкторов и волонт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ров-модераторов для каждой станции.</w:t>
      </w:r>
    </w:p>
    <w:p w14:paraId="0491F0F4" w14:textId="77777777" w:rsidR="00701A32" w:rsidRPr="004E43CF" w:rsidRDefault="00000000" w:rsidP="0051280A">
      <w:pPr>
        <w:pStyle w:val="Compact"/>
        <w:numPr>
          <w:ilvl w:val="0"/>
          <w:numId w:val="14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Подготовить расходные материалы и безопасную организацию рабочего пространства.</w:t>
      </w:r>
    </w:p>
    <w:p w14:paraId="6DD57E3B" w14:textId="77777777" w:rsidR="00701A32" w:rsidRPr="004E43CF" w:rsidRDefault="00000000" w:rsidP="0051280A">
      <w:pPr>
        <w:pStyle w:val="Compact"/>
        <w:numPr>
          <w:ilvl w:val="0"/>
          <w:numId w:val="14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Провести инструктаж участников по технике безопасности.</w:t>
      </w:r>
    </w:p>
    <w:p w14:paraId="3258831D" w14:textId="77777777" w:rsidR="00701A32" w:rsidRPr="004E43CF" w:rsidRDefault="00000000" w:rsidP="0051280A">
      <w:pPr>
        <w:pStyle w:val="Compact"/>
        <w:numPr>
          <w:ilvl w:val="0"/>
          <w:numId w:val="14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рганизовать мастер-классы в формате открытого участия или по предварительной регистрации.</w:t>
      </w:r>
    </w:p>
    <w:p w14:paraId="08AAB5BF" w14:textId="77777777" w:rsidR="00701A32" w:rsidRPr="004E43CF" w:rsidRDefault="00000000" w:rsidP="0051280A">
      <w:pPr>
        <w:pStyle w:val="Compact"/>
        <w:numPr>
          <w:ilvl w:val="0"/>
          <w:numId w:val="14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Провести проверку готовых изделий на соответствие требованиям принимающей организации.</w:t>
      </w:r>
    </w:p>
    <w:p w14:paraId="180B1B6F" w14:textId="77777777" w:rsidR="00701A32" w:rsidRPr="004E43CF" w:rsidRDefault="00000000" w:rsidP="0051280A">
      <w:pPr>
        <w:pStyle w:val="Compact"/>
        <w:numPr>
          <w:ilvl w:val="0"/>
          <w:numId w:val="14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Упаковать и промаркировать изготовленные изделия.</w:t>
      </w:r>
    </w:p>
    <w:p w14:paraId="7D2829E4" w14:textId="77777777" w:rsidR="00701A32" w:rsidRPr="004E43CF" w:rsidRDefault="00000000" w:rsidP="0051280A">
      <w:pPr>
        <w:pStyle w:val="Compact"/>
        <w:numPr>
          <w:ilvl w:val="0"/>
          <w:numId w:val="14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Передать готовые изделия через уполномоченную организацию.</w:t>
      </w:r>
    </w:p>
    <w:p w14:paraId="08DC155B" w14:textId="77777777" w:rsidR="00701A32" w:rsidRPr="004E43CF" w:rsidRDefault="00000000" w:rsidP="0051280A">
      <w:pPr>
        <w:pStyle w:val="Compact"/>
        <w:numPr>
          <w:ilvl w:val="0"/>
          <w:numId w:val="14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Зафиксировать количество участников и изготовленных изделий.</w:t>
      </w:r>
    </w:p>
    <w:p w14:paraId="7E2BEB64" w14:textId="523C7C2B" w:rsidR="00701A32" w:rsidRPr="004E43CF" w:rsidRDefault="00000000" w:rsidP="0051280A">
      <w:pPr>
        <w:pStyle w:val="Compact"/>
        <w:numPr>
          <w:ilvl w:val="0"/>
          <w:numId w:val="14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беспечить качественную фото- и видеосъ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мку мастер-классов.</w:t>
      </w:r>
    </w:p>
    <w:p w14:paraId="351BA083" w14:textId="77777777" w:rsidR="005C01BF" w:rsidRPr="004E43CF" w:rsidRDefault="005C01BF" w:rsidP="00070EC3">
      <w:pPr>
        <w:pStyle w:val="FirstParagraph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</w:p>
    <w:p w14:paraId="2793AA83" w14:textId="263DB770" w:rsidR="005C01BF" w:rsidRPr="004E43CF" w:rsidRDefault="005C01BF" w:rsidP="005C01BF">
      <w:pPr>
        <w:pStyle w:val="FirstParagraph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Контактные данные куратора: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Гришанкина</w:t>
      </w:r>
      <w:proofErr w:type="spellEnd"/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Анастасия Эдуардовна – менеджер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br/>
        <w:t xml:space="preserve">по организации событий Ассоциации волонтерских центров, некоммерческих организаций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br/>
        <w:t xml:space="preserve">и институтов общественного развития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Добро.рф</w:t>
      </w:r>
      <w:proofErr w:type="spellEnd"/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.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Эл. почта: </w:t>
      </w:r>
      <w:hyperlink r:id="rId15" w:history="1">
        <w:r w:rsidR="00563270" w:rsidRPr="004E43CF">
          <w:rPr>
            <w:rStyle w:val="af"/>
            <w:rFonts w:ascii="Times New Roman" w:hAnsi="Times New Roman" w:cs="Times New Roman"/>
            <w:color w:val="000000" w:themeColor="text1"/>
            <w:lang w:val="ru-RU"/>
          </w:rPr>
          <w:t>agrishankina@dobro.ru</w:t>
        </w:r>
      </w:hyperlink>
      <w:r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  <w:r w:rsidR="00563270" w:rsidRPr="004E43CF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563270" w:rsidRPr="004E43CF">
        <w:rPr>
          <w:rFonts w:ascii="Times New Roman" w:hAnsi="Times New Roman" w:cs="Times New Roman"/>
          <w:color w:val="000000" w:themeColor="text1"/>
          <w:lang w:val="ru-RU"/>
        </w:rPr>
        <w:t xml:space="preserve">Мессенджер </w:t>
      </w:r>
      <w:r w:rsidR="00563270" w:rsidRPr="004E43CF">
        <w:rPr>
          <w:rFonts w:ascii="Times New Roman" w:hAnsi="Times New Roman" w:cs="Times New Roman"/>
          <w:color w:val="000000" w:themeColor="text1"/>
        </w:rPr>
        <w:t>MAX</w:t>
      </w:r>
      <w:r w:rsidR="00563270" w:rsidRPr="004E43CF">
        <w:rPr>
          <w:rFonts w:ascii="Times New Roman" w:hAnsi="Times New Roman" w:cs="Times New Roman"/>
          <w:color w:val="000000" w:themeColor="text1"/>
          <w:lang w:val="ru-RU"/>
        </w:rPr>
        <w:t>: https://clck.ru/3TzhUu.</w:t>
      </w:r>
    </w:p>
    <w:p w14:paraId="5A13EA8E" w14:textId="61473485" w:rsidR="00701A32" w:rsidRPr="004E43CF" w:rsidRDefault="00701A32" w:rsidP="0051280A">
      <w:pPr>
        <w:jc w:val="both"/>
        <w:rPr>
          <w:rFonts w:ascii="Times New Roman" w:hAnsi="Times New Roman" w:cs="Times New Roman"/>
          <w:color w:val="000000" w:themeColor="text1"/>
          <w:lang w:val="ru-RU"/>
        </w:rPr>
      </w:pPr>
    </w:p>
    <w:p w14:paraId="0A580393" w14:textId="64D8EAD8" w:rsidR="00701A32" w:rsidRPr="004E43CF" w:rsidRDefault="00752D44" w:rsidP="005C01BF">
      <w:pPr>
        <w:pStyle w:val="1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14" w:name="тепло-своими-руками"/>
      <w:bookmarkEnd w:id="12"/>
      <w:bookmarkEnd w:id="13"/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lastRenderedPageBreak/>
        <w:t>5. «Тепло своими руками»</w:t>
      </w:r>
      <w:bookmarkStart w:id="15" w:name="X3fa3decff9c227de700e33fcd64be7eabe41f53"/>
      <w:r w:rsidR="005C01BF"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 xml:space="preserve"> </w:t>
      </w:r>
      <w:r w:rsidR="005C01BF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– с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оздание амулетов-оберегов для бойцов СВО, игрушек для детей из социальных учреждений и «осьминожек» для недоношенных детей</w:t>
      </w:r>
    </w:p>
    <w:p w14:paraId="6D8DE0F0" w14:textId="70B6423F" w:rsidR="00701A32" w:rsidRPr="004E43CF" w:rsidRDefault="00000000" w:rsidP="00070EC3">
      <w:pPr>
        <w:pStyle w:val="FirstParagraph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Необходимо организовать творческие мастер-классы по созданию изделий, которые будут переданы благополучателям: амулетов-оберегов для бойцов СВО, мягких игрушек для детей из социальных учреждений, а также специальных вязаных игрушек для недоношенных детей при условии согласования технологии изготовления с медицинскими учреждениями 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или профильными благотворительными организациями.</w:t>
      </w:r>
    </w:p>
    <w:p w14:paraId="76FB3C6A" w14:textId="77777777" w:rsidR="00701A32" w:rsidRPr="004E43CF" w:rsidRDefault="00000000" w:rsidP="00070EC3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Формат направлен на вовлечение участников в добрые дела через творчество, ручной труд, заботу и персональное эмоциональное участие. Каждое изделие должно быть безопасным, аккуратно изготовленным и пригодным для передачи благополучателям.</w:t>
      </w:r>
    </w:p>
    <w:p w14:paraId="1F4997A2" w14:textId="77777777" w:rsidR="00701A32" w:rsidRPr="004E43CF" w:rsidRDefault="00000000" w:rsidP="00070EC3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При изготовлении изделий для детей, особенно для недоношенных детей, необходимо строго соблюдать требования безопасности, гигиены, материалов и упаковки, согласованные с принимающей организацией. Не допускается передача изделий без предварительного согласования с учреждением-получателем.</w:t>
      </w:r>
    </w:p>
    <w:p w14:paraId="3732CE8C" w14:textId="77777777" w:rsidR="0070602B" w:rsidRPr="004E43CF" w:rsidRDefault="0070602B" w:rsidP="0070602B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Сроки реализации: 26–2</w:t>
      </w:r>
      <w:r>
        <w:rPr>
          <w:rFonts w:ascii="Times New Roman" w:hAnsi="Times New Roman" w:cs="Times New Roman"/>
          <w:color w:val="000000" w:themeColor="text1"/>
          <w:lang w:val="ru-RU"/>
        </w:rPr>
        <w:t>7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июня 2026 года.</w:t>
      </w:r>
    </w:p>
    <w:p w14:paraId="07C09153" w14:textId="77777777" w:rsidR="00701A32" w:rsidRPr="004E43CF" w:rsidRDefault="00000000" w:rsidP="00070EC3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хват: все субъекты Российской Федерации.</w:t>
      </w:r>
    </w:p>
    <w:p w14:paraId="0193C099" w14:textId="77777777" w:rsidR="00701A32" w:rsidRPr="004E43CF" w:rsidRDefault="00000000" w:rsidP="00070EC3">
      <w:pPr>
        <w:pStyle w:val="a0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Основные этапы подготовки и реализации акции:</w:t>
      </w:r>
    </w:p>
    <w:p w14:paraId="1C505DD7" w14:textId="77777777" w:rsidR="00701A32" w:rsidRPr="004E43CF" w:rsidRDefault="00000000" w:rsidP="0051280A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пределить благополучателей и принимающие организации.</w:t>
      </w:r>
    </w:p>
    <w:p w14:paraId="522CB3AF" w14:textId="77777777" w:rsidR="00701A32" w:rsidRPr="004E43CF" w:rsidRDefault="00000000" w:rsidP="0051280A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Согласовать перечень изделий, требования к материалам, размеру, упаковке и способу передачи.</w:t>
      </w:r>
    </w:p>
    <w:p w14:paraId="36F192BE" w14:textId="1250A21C" w:rsidR="005C01BF" w:rsidRPr="004E43CF" w:rsidRDefault="005C01BF" w:rsidP="005C01BF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Зарегистрировать мероприятие на платформе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Добро.рф</w:t>
      </w:r>
      <w:proofErr w:type="spellEnd"/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в рамках проекта (</w:t>
      </w:r>
      <w:hyperlink r:id="rId16" w:history="1">
        <w:r w:rsidRPr="004E43CF">
          <w:rPr>
            <w:rStyle w:val="af"/>
            <w:rFonts w:ascii="Times New Roman" w:hAnsi="Times New Roman" w:cs="Times New Roman"/>
            <w:color w:val="000000" w:themeColor="text1"/>
            <w:lang w:val="ru-RU"/>
          </w:rPr>
          <w:t>https://clck.ru/3TctMj</w:t>
        </w:r>
      </w:hyperlink>
      <w:r w:rsidRPr="004E43CF">
        <w:rPr>
          <w:rFonts w:ascii="Times New Roman" w:hAnsi="Times New Roman" w:cs="Times New Roman"/>
          <w:color w:val="000000" w:themeColor="text1"/>
          <w:lang w:val="ru-RU"/>
        </w:rPr>
        <w:t>).</w:t>
      </w:r>
    </w:p>
    <w:p w14:paraId="0E88DF50" w14:textId="51FD0B82" w:rsidR="005C01BF" w:rsidRPr="004E43CF" w:rsidRDefault="00000000" w:rsidP="005C01BF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Подготовить образцы изделий и пошаговые инструкции для участников.</w:t>
      </w:r>
    </w:p>
    <w:p w14:paraId="56D79C5C" w14:textId="408D8902" w:rsidR="00701A32" w:rsidRPr="004E43CF" w:rsidRDefault="00000000" w:rsidP="0051280A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Назначить мастеров или волонт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ров-инструкторов.</w:t>
      </w:r>
    </w:p>
    <w:p w14:paraId="2896563B" w14:textId="77777777" w:rsidR="00701A32" w:rsidRPr="004E43CF" w:rsidRDefault="00000000" w:rsidP="0051280A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рганизовать рабочие места для участников.</w:t>
      </w:r>
    </w:p>
    <w:p w14:paraId="2A76E2FC" w14:textId="77777777" w:rsidR="00701A32" w:rsidRPr="004E43CF" w:rsidRDefault="00000000" w:rsidP="0051280A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Провести инструктаж по безопасной работе с материалами и инструментами.</w:t>
      </w:r>
    </w:p>
    <w:p w14:paraId="2DEEB750" w14:textId="77777777" w:rsidR="00701A32" w:rsidRPr="004E43CF" w:rsidRDefault="00000000" w:rsidP="0051280A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рганизовать создание изделий в формате мастер-класса.</w:t>
      </w:r>
    </w:p>
    <w:p w14:paraId="39FB42C4" w14:textId="77777777" w:rsidR="00701A32" w:rsidRPr="004E43CF" w:rsidRDefault="00000000" w:rsidP="0051280A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Проверить готовые изделия на качество, безопасность и соответствие требованиям.</w:t>
      </w:r>
    </w:p>
    <w:p w14:paraId="773D36B6" w14:textId="77777777" w:rsidR="00701A32" w:rsidRPr="004E43CF" w:rsidRDefault="00000000" w:rsidP="0051280A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Упаковать изделия и подготовить сопроводительную информацию.</w:t>
      </w:r>
    </w:p>
    <w:p w14:paraId="0268D856" w14:textId="77777777" w:rsidR="00701A32" w:rsidRPr="004E43CF" w:rsidRDefault="00000000" w:rsidP="0051280A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Передать изделия благополучателям через согласованную организацию.</w:t>
      </w:r>
    </w:p>
    <w:p w14:paraId="0B40043B" w14:textId="4579FADE" w:rsidR="00701A32" w:rsidRPr="004E43CF" w:rsidRDefault="00000000" w:rsidP="0051280A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Обеспечить качественную фото- и видеосъ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мку процесса создания изделий.</w:t>
      </w:r>
    </w:p>
    <w:p w14:paraId="284A2113" w14:textId="77777777" w:rsidR="005C01BF" w:rsidRPr="004E43CF" w:rsidRDefault="005C01BF" w:rsidP="00070EC3">
      <w:pPr>
        <w:pStyle w:val="FirstParagraph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</w:p>
    <w:p w14:paraId="0E4643E8" w14:textId="6F946D97" w:rsidR="005C01BF" w:rsidRPr="004E43CF" w:rsidRDefault="005C01BF" w:rsidP="005C01BF">
      <w:pPr>
        <w:pStyle w:val="FirstParagraph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Контактные данные куратора: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Гришанкина</w:t>
      </w:r>
      <w:proofErr w:type="spellEnd"/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Анастасия Эдуардовна – менеджер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br/>
        <w:t xml:space="preserve">по организации событий Ассоциации волонтерских центров, некоммерческих организаций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br/>
        <w:t xml:space="preserve">и институтов общественного развития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Добро.рф</w:t>
      </w:r>
      <w:proofErr w:type="spellEnd"/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.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Эл. почта: </w:t>
      </w:r>
      <w:hyperlink r:id="rId17" w:history="1">
        <w:r w:rsidR="00563270" w:rsidRPr="004E43CF">
          <w:rPr>
            <w:rStyle w:val="af"/>
            <w:rFonts w:ascii="Times New Roman" w:hAnsi="Times New Roman" w:cs="Times New Roman"/>
            <w:color w:val="000000" w:themeColor="text1"/>
            <w:lang w:val="ru-RU"/>
          </w:rPr>
          <w:t>agrishankina@dobro.ru</w:t>
        </w:r>
      </w:hyperlink>
      <w:r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  <w:r w:rsidR="00563270" w:rsidRPr="004E43CF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563270" w:rsidRPr="004E43CF">
        <w:rPr>
          <w:rFonts w:ascii="Times New Roman" w:hAnsi="Times New Roman" w:cs="Times New Roman"/>
          <w:color w:val="000000" w:themeColor="text1"/>
          <w:lang w:val="ru-RU"/>
        </w:rPr>
        <w:t xml:space="preserve">Мессенджер </w:t>
      </w:r>
      <w:r w:rsidR="00563270" w:rsidRPr="004E43CF">
        <w:rPr>
          <w:rFonts w:ascii="Times New Roman" w:hAnsi="Times New Roman" w:cs="Times New Roman"/>
          <w:color w:val="000000" w:themeColor="text1"/>
        </w:rPr>
        <w:t>MAX</w:t>
      </w:r>
      <w:r w:rsidR="00563270" w:rsidRPr="004E43CF">
        <w:rPr>
          <w:rFonts w:ascii="Times New Roman" w:hAnsi="Times New Roman" w:cs="Times New Roman"/>
          <w:color w:val="000000" w:themeColor="text1"/>
          <w:lang w:val="ru-RU"/>
        </w:rPr>
        <w:t>: https://clck.ru/3TzhUu.</w:t>
      </w:r>
    </w:p>
    <w:p w14:paraId="282CFFED" w14:textId="10B360E7" w:rsidR="00701A32" w:rsidRPr="004E43CF" w:rsidRDefault="00701A32" w:rsidP="0051280A">
      <w:pPr>
        <w:jc w:val="both"/>
        <w:rPr>
          <w:rFonts w:ascii="Times New Roman" w:hAnsi="Times New Roman" w:cs="Times New Roman"/>
          <w:color w:val="000000" w:themeColor="text1"/>
          <w:lang w:val="ru-RU"/>
        </w:rPr>
      </w:pPr>
    </w:p>
    <w:p w14:paraId="1F55690E" w14:textId="77777777" w:rsidR="00B910EE" w:rsidRPr="004E43CF" w:rsidRDefault="00B910EE" w:rsidP="00B910EE">
      <w:pPr>
        <w:pStyle w:val="1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</w:pPr>
      <w:bookmarkStart w:id="16" w:name="вклад-в-общее-дело"/>
      <w:bookmarkEnd w:id="14"/>
      <w:bookmarkEnd w:id="15"/>
    </w:p>
    <w:p w14:paraId="2175F1F4" w14:textId="77777777" w:rsidR="00B910EE" w:rsidRPr="004E43CF" w:rsidRDefault="00B910EE" w:rsidP="00B910EE">
      <w:pPr>
        <w:pStyle w:val="a0"/>
        <w:rPr>
          <w:color w:val="000000" w:themeColor="text1"/>
          <w:lang w:val="ru-RU"/>
        </w:rPr>
      </w:pPr>
    </w:p>
    <w:p w14:paraId="53EC3036" w14:textId="195CED71" w:rsidR="00B910EE" w:rsidRPr="004E43CF" w:rsidRDefault="00B910EE" w:rsidP="00B910EE">
      <w:pPr>
        <w:pStyle w:val="1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lastRenderedPageBreak/>
        <w:t>6</w:t>
      </w:r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 xml:space="preserve">. Культурно-просветительские мастер-классы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– народные промыслы и творческие практики.</w:t>
      </w:r>
    </w:p>
    <w:p w14:paraId="085A3F7F" w14:textId="57AF9E35" w:rsidR="00B910EE" w:rsidRPr="004E43CF" w:rsidRDefault="00B910EE" w:rsidP="00B910EE">
      <w:pPr>
        <w:pStyle w:val="1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Необходимо организовать культурно-просветительские мастер-классы, направленные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на знакомство участников Дня молодежи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2026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с традиционными народными промыслами, культурным наследием регионов России и современными творческими практиками.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Формат рекомендуется реализовывать совместно с ВОД «Волонтеры культуры», региональными учреждениями культуры, мастерами народных художественных промыслов, музеями, домами ремесел, художественными школами и творческими объединениями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Каждый мастер-класс рекомендуется сопровождать коротким просветительским блоком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о происхождении промысла, его связи с культурой региона и значении сохранения культурного наследия. Готовые изделия могут оставаться у участников либо передаваться в качестве подарков детям из социальных учреждений, пожилым людям, семьям участников СВО или другим благополучателям по согласованию с принимающими организациями.</w:t>
      </w:r>
    </w:p>
    <w:p w14:paraId="5E300329" w14:textId="324DBFD8" w:rsidR="00B910EE" w:rsidRPr="004E43CF" w:rsidRDefault="00B910EE" w:rsidP="00B910EE">
      <w:pPr>
        <w:pStyle w:val="1"/>
        <w:ind w:left="360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Сроки реализации: 26–27 июня 2026 года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Охват: все субъекты Российской Федерации.</w:t>
      </w:r>
    </w:p>
    <w:p w14:paraId="5E5B41E7" w14:textId="24F32466" w:rsidR="00B910EE" w:rsidRPr="004E43CF" w:rsidRDefault="00B910EE" w:rsidP="00B910EE">
      <w:pPr>
        <w:pStyle w:val="1"/>
        <w:ind w:left="426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Основные этапы подготовки и реализации акции:</w:t>
      </w:r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Определить перечень культурно-просветительских мастер-классов с учетом региональной идентичности, доступных материалов и возможностей площадки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2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Привлечь к организации формата региональное отделение ВОД «Волонтеры культуры», учреждения культуры, мастеров народных художественных промыслов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3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Зарегистрировать мероприятие на платформе </w:t>
      </w:r>
      <w:proofErr w:type="spellStart"/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Добро.рф</w:t>
      </w:r>
      <w:proofErr w:type="spellEnd"/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в рамках проекта (</w:t>
      </w:r>
      <w:proofErr w:type="spellStart"/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https</w:t>
      </w:r>
      <w:proofErr w:type="spellEnd"/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://clck.ru/3TctMj)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4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Подготовить образцы готовых изделий, краткие инструкции для участников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и информационные материалы о народных промыслах или культурной традиции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5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Организовать рабочее пространство: столы, стулья, защитные покрытия, место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для сушки изделий, зону выдачи материалов и зону демонстрации примеров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6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Обеспечить участников необходимыми материалами: деревянные заготовки, гипсовые фигурки, краски, кисти, палитры, фартуки, перчатки, салфетки, упаковочные материалы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и иные расходные материалы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7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Провести инструктаж по безопасной работе с красками, клеем, острыми предметами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и иными инструментами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8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Провести мастер-классы с обязательным кратким просветительским вступлением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о культурном значении выбранного промысла или ремесла.</w:t>
      </w:r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br/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9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При передаче готовых изделий благополучателям заранее согласовать требования к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качеству, упаковке и способу передачи.</w:t>
      </w:r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0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Зафиксировать количество участников, количество проведенных мастер-классов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и количество созданных изделий.</w:t>
      </w:r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Обеспечить качественную фото- и видеосъемку процесса, готовых изделий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и участников без раскрытия персональных данных благополучателей.</w:t>
      </w:r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br/>
      </w:r>
    </w:p>
    <w:p w14:paraId="6DFC277D" w14:textId="77777777" w:rsidR="00B910EE" w:rsidRPr="004E43CF" w:rsidRDefault="00B910EE" w:rsidP="00B910EE">
      <w:pPr>
        <w:pStyle w:val="FirstParagraph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Контактные данные куратора: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Гришанкина</w:t>
      </w:r>
      <w:proofErr w:type="spellEnd"/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Анастасия Эдуардовна – менеджер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br/>
        <w:t xml:space="preserve">по организации событий Ассоциации волонтерских центров, некоммерческих организаций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br/>
        <w:t xml:space="preserve">и институтов общественного развития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Добро.рф</w:t>
      </w:r>
      <w:proofErr w:type="spellEnd"/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.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Эл. почта: </w:t>
      </w:r>
      <w:hyperlink r:id="rId18" w:history="1">
        <w:r w:rsidRPr="004E43CF">
          <w:rPr>
            <w:rStyle w:val="af"/>
            <w:rFonts w:ascii="Times New Roman" w:hAnsi="Times New Roman" w:cs="Times New Roman"/>
            <w:color w:val="000000" w:themeColor="text1"/>
            <w:lang w:val="ru-RU"/>
          </w:rPr>
          <w:t>agrishankina@dobro.ru</w:t>
        </w:r>
      </w:hyperlink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. Мессенджер </w:t>
      </w:r>
      <w:r w:rsidRPr="004E43CF">
        <w:rPr>
          <w:rFonts w:ascii="Times New Roman" w:hAnsi="Times New Roman" w:cs="Times New Roman"/>
          <w:color w:val="000000" w:themeColor="text1"/>
        </w:rPr>
        <w:t>MAX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: https://clck.ru/3TzhUu.</w:t>
      </w:r>
    </w:p>
    <w:p w14:paraId="4D45D55E" w14:textId="2FB3C9E7" w:rsidR="00B910EE" w:rsidRPr="004E43CF" w:rsidRDefault="00B910EE" w:rsidP="008C3F14">
      <w:pPr>
        <w:pStyle w:val="1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lastRenderedPageBreak/>
        <w:t xml:space="preserve">7. Интеграция в деловую программу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– выступления финалистов Международной Премии #МЫВМЕСТЕ.</w:t>
      </w:r>
    </w:p>
    <w:p w14:paraId="0B1759FB" w14:textId="32C581C0" w:rsidR="00B910EE" w:rsidRPr="004E43CF" w:rsidRDefault="00B910EE" w:rsidP="00B910EE">
      <w:pPr>
        <w:pStyle w:val="1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Необходимо интегрировать в деловую программу Дня молодежи выступления финалистов и победителей Международной Премии #МЫВМЕСТЕ.</w:t>
      </w:r>
    </w:p>
    <w:p w14:paraId="50B28F66" w14:textId="7BF16DA9" w:rsidR="00B910EE" w:rsidRPr="004E43CF" w:rsidRDefault="00B910EE" w:rsidP="008C3F14">
      <w:pPr>
        <w:pStyle w:val="1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Формат может быть реализован в виде открытых лекций, диалогов, мотивационных встреч и коротких экспертных сессий. Ключевая задача — показать молодым людям реальные траектории общественного участия, добровольчества, благотворительности 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и социального проектирования через личные истории людей, которые уже создают значимые изменения в стране.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Рекомендуется предусмотреть после каждой встречи практический следующий шаг для участников: регистрацию на платформе </w:t>
      </w:r>
      <w:proofErr w:type="spellStart"/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Добро.рф</w:t>
      </w:r>
      <w:proofErr w:type="spellEnd"/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, знакомство 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с проектами 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Движения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#МЫВМЕСТЕ или консультацию по запуску собственной социальной инициативы.</w:t>
      </w:r>
    </w:p>
    <w:p w14:paraId="01782C88" w14:textId="1BA21647" w:rsidR="00B910EE" w:rsidRPr="004E43CF" w:rsidRDefault="00B910EE" w:rsidP="008C3F14">
      <w:pPr>
        <w:pStyle w:val="1"/>
        <w:ind w:left="360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Сроки реализации: 26–27 июня 2026 года.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Охват: все субъекты Российской Федерации.</w:t>
      </w:r>
    </w:p>
    <w:p w14:paraId="7C82E8B0" w14:textId="77777777" w:rsidR="008C3F14" w:rsidRPr="004E43CF" w:rsidRDefault="00B910EE" w:rsidP="008C3F14">
      <w:pPr>
        <w:pStyle w:val="1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Основные этапы подготовки и реализации акции:</w:t>
      </w:r>
    </w:p>
    <w:p w14:paraId="4ED869AF" w14:textId="2AF8AEA4" w:rsidR="00B910EE" w:rsidRPr="004E43CF" w:rsidRDefault="00B910EE" w:rsidP="008C3F14">
      <w:pPr>
        <w:pStyle w:val="1"/>
        <w:ind w:left="360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.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Определить тематику встреч с учетом общей концепции Дня молодежи и региональной программы праздника.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2.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Сформировать перечень потенциальных спикеров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среди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финалис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тов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и победител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ей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Международной Премии #МЫВМЕСТЕ.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3.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Согласовать со спикерами тему выступления, формат участия, продолжительность, технические требования и ключевые тезисы.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  <w:t>4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Определить модератора встречи и подготовить сценарный план: вступление, выступление спикера, блок вопросов, практический призыв к действию для участников.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  <w:t>5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Согласовать с региональными координаторами Дня молодежи 2026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спикера, формат выступления, тему,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площадку проведения 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и МТО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  <w:t>6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Провести встречу в открытом и доступном формате, обеспечив возможность 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для вопросов участников и живого диалога со спикером.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  <w:t>7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Предусмотреть на площадке информационные материалы о возможностях </w:t>
      </w:r>
      <w:proofErr w:type="spellStart"/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Добро.рф</w:t>
      </w:r>
      <w:proofErr w:type="spellEnd"/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, Движении #МЫВМЕСТЕ, Международной Премии #МЫВМЕСТЕ и региональных добровольческих инициативах.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  <w:t>8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Обеспечить качественную фото- и видеосъемку, включая общие планы, выступление спикера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и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вопросы участников.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0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  <w:r w:rsidR="008C3F14"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4E43C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Зафиксировать количество участников.</w:t>
      </w:r>
    </w:p>
    <w:p w14:paraId="0E65A49A" w14:textId="3FBC8996" w:rsidR="00701A32" w:rsidRPr="004E43CF" w:rsidRDefault="00701A32" w:rsidP="0051280A">
      <w:pPr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7" w:name="X10f3883a185003e48d5431bbe9144dfcfab8ff0"/>
    </w:p>
    <w:p w14:paraId="0904DFC9" w14:textId="77777777" w:rsidR="008C3F14" w:rsidRPr="004E43CF" w:rsidRDefault="008C3F14" w:rsidP="008C3F14">
      <w:pPr>
        <w:pStyle w:val="FirstParagraph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Контактные данные куратора: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Гришанкина</w:t>
      </w:r>
      <w:proofErr w:type="spellEnd"/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Анастасия Эдуардовна – менеджер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br/>
        <w:t xml:space="preserve">по организации событий Ассоциации волонтерских центров, некоммерческих организаций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br/>
        <w:t xml:space="preserve">и институтов общественного развития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Добро.рф</w:t>
      </w:r>
      <w:proofErr w:type="spellEnd"/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.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Эл. почта: </w:t>
      </w:r>
      <w:hyperlink r:id="rId19" w:history="1">
        <w:r w:rsidRPr="004E43CF">
          <w:rPr>
            <w:rStyle w:val="af"/>
            <w:rFonts w:ascii="Times New Roman" w:hAnsi="Times New Roman" w:cs="Times New Roman"/>
            <w:color w:val="000000" w:themeColor="text1"/>
            <w:lang w:val="ru-RU"/>
          </w:rPr>
          <w:t>agrishankina@dobro.ru</w:t>
        </w:r>
      </w:hyperlink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. Мессенджер </w:t>
      </w:r>
      <w:r w:rsidRPr="004E43CF">
        <w:rPr>
          <w:rFonts w:ascii="Times New Roman" w:hAnsi="Times New Roman" w:cs="Times New Roman"/>
          <w:color w:val="000000" w:themeColor="text1"/>
        </w:rPr>
        <w:t>MAX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: https://clck.ru/3TzhUu.</w:t>
      </w:r>
    </w:p>
    <w:p w14:paraId="2CE4F9B1" w14:textId="77777777" w:rsidR="008C3F14" w:rsidRPr="004E43CF" w:rsidRDefault="008C3F14" w:rsidP="0051280A">
      <w:pPr>
        <w:jc w:val="both"/>
        <w:rPr>
          <w:rFonts w:ascii="Times New Roman" w:hAnsi="Times New Roman" w:cs="Times New Roman"/>
          <w:color w:val="000000" w:themeColor="text1"/>
          <w:lang w:val="ru-RU"/>
        </w:rPr>
      </w:pPr>
    </w:p>
    <w:p w14:paraId="61E04B5C" w14:textId="77777777" w:rsidR="008C3F14" w:rsidRPr="004E43CF" w:rsidRDefault="008C3F14" w:rsidP="0051280A">
      <w:pPr>
        <w:jc w:val="both"/>
        <w:rPr>
          <w:rFonts w:ascii="Times New Roman" w:hAnsi="Times New Roman" w:cs="Times New Roman"/>
          <w:color w:val="000000" w:themeColor="text1"/>
          <w:lang w:val="ru-RU"/>
        </w:rPr>
      </w:pPr>
    </w:p>
    <w:p w14:paraId="7B7125AC" w14:textId="56C91084" w:rsidR="005B1279" w:rsidRPr="004E43CF" w:rsidRDefault="005B1279" w:rsidP="004E43CF">
      <w:pPr>
        <w:ind w:firstLine="360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lastRenderedPageBreak/>
        <w:t>Контактные данные региональных координаторов Дня молодежи 2026</w:t>
      </w:r>
    </w:p>
    <w:p w14:paraId="638C1DC2" w14:textId="77777777" w:rsidR="005B1279" w:rsidRPr="004E43CF" w:rsidRDefault="005B1279" w:rsidP="0051280A">
      <w:pPr>
        <w:jc w:val="both"/>
        <w:rPr>
          <w:rFonts w:ascii="Times New Roman" w:hAnsi="Times New Roman" w:cs="Times New Roman"/>
          <w:color w:val="000000" w:themeColor="text1"/>
          <w:lang w:val="ru-RU"/>
        </w:rPr>
      </w:pPr>
    </w:p>
    <w:p w14:paraId="71D95C8D" w14:textId="530922BE" w:rsidR="005B1279" w:rsidRPr="004E43CF" w:rsidRDefault="005B1279" w:rsidP="004E43CF">
      <w:pPr>
        <w:ind w:firstLine="426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1. 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Уральский 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федеральный округ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+ Исторические территории 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– 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Ворошилова Полина Максимовна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.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  </w:t>
      </w:r>
    </w:p>
    <w:p w14:paraId="3AC08269" w14:textId="7077369F" w:rsidR="005B1279" w:rsidRPr="004E43CF" w:rsidRDefault="005B1279" w:rsidP="004E43CF">
      <w:pPr>
        <w:ind w:firstLine="426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Тел.: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89131062285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. Мессенджер: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https://t.me/pollyvoroshilova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04D57686" w14:textId="77777777" w:rsidR="005B1279" w:rsidRPr="004E43CF" w:rsidRDefault="005B1279" w:rsidP="005B1279">
      <w:pPr>
        <w:rPr>
          <w:rFonts w:ascii="Times New Roman" w:hAnsi="Times New Roman" w:cs="Times New Roman"/>
          <w:color w:val="000000" w:themeColor="text1"/>
          <w:lang w:val="ru-RU"/>
        </w:rPr>
      </w:pPr>
    </w:p>
    <w:p w14:paraId="72514287" w14:textId="1F0A2480" w:rsidR="005B1279" w:rsidRPr="004E43CF" w:rsidRDefault="005B1279" w:rsidP="004E43CF">
      <w:pPr>
        <w:ind w:firstLine="426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2. 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Приволжский 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федеральный округ –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Пастухов Роман Евгеньевич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.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 </w:t>
      </w:r>
    </w:p>
    <w:p w14:paraId="5E32F484" w14:textId="04F3815B" w:rsidR="005B1279" w:rsidRPr="004E43CF" w:rsidRDefault="005B1279" w:rsidP="004E43CF">
      <w:pPr>
        <w:ind w:firstLine="426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Тел.: 89030696368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. Мессенджер: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https://t.me/S1droVani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43D88C78" w14:textId="77777777" w:rsidR="005B1279" w:rsidRPr="004E43CF" w:rsidRDefault="005B1279" w:rsidP="005B1279">
      <w:pPr>
        <w:rPr>
          <w:rFonts w:ascii="Times New Roman" w:hAnsi="Times New Roman" w:cs="Times New Roman"/>
          <w:b/>
          <w:bCs/>
          <w:color w:val="000000" w:themeColor="text1"/>
          <w:lang w:val="ru-RU"/>
        </w:rPr>
      </w:pPr>
    </w:p>
    <w:p w14:paraId="72867B13" w14:textId="2308E570" w:rsidR="005B1279" w:rsidRPr="004E43CF" w:rsidRDefault="005B1279" w:rsidP="004E43CF">
      <w:pPr>
        <w:ind w:firstLine="426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3. 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Северо-Кавказский 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федеральный округ –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</w:t>
      </w:r>
      <w:proofErr w:type="spellStart"/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Анопов</w:t>
      </w:r>
      <w:proofErr w:type="spellEnd"/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Александр Александрович   </w:t>
      </w:r>
    </w:p>
    <w:p w14:paraId="3FA59110" w14:textId="240F2644" w:rsidR="005B1279" w:rsidRPr="004E43CF" w:rsidRDefault="005B1279" w:rsidP="004E43CF">
      <w:pPr>
        <w:ind w:firstLine="426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Тел.: 89234140925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.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Мессенджер: https://t.me/anopidze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32B36EED" w14:textId="77777777" w:rsidR="005B1279" w:rsidRPr="004E43CF" w:rsidRDefault="005B1279" w:rsidP="005B1279">
      <w:pPr>
        <w:rPr>
          <w:rFonts w:ascii="Times New Roman" w:hAnsi="Times New Roman" w:cs="Times New Roman"/>
          <w:color w:val="000000" w:themeColor="text1"/>
          <w:lang w:val="ru-RU"/>
        </w:rPr>
      </w:pPr>
    </w:p>
    <w:p w14:paraId="182C67CC" w14:textId="6D68223C" w:rsidR="005B1279" w:rsidRPr="004E43CF" w:rsidRDefault="005B1279" w:rsidP="004E43CF">
      <w:pPr>
        <w:ind w:firstLine="426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4. 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Сибирский федеральный округ –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Куранова Екатерина Максимовна  </w:t>
      </w:r>
    </w:p>
    <w:p w14:paraId="0545B689" w14:textId="4953C9B3" w:rsidR="005B1279" w:rsidRPr="004E43CF" w:rsidRDefault="005B1279" w:rsidP="004E43CF">
      <w:pPr>
        <w:ind w:firstLine="426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Тел.: 89135240924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.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Мессенджер: https://t.me/piu_p_piu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42D451BB" w14:textId="77777777" w:rsidR="005B1279" w:rsidRPr="004E43CF" w:rsidRDefault="005B1279" w:rsidP="005B1279">
      <w:pPr>
        <w:rPr>
          <w:rFonts w:ascii="Times New Roman" w:hAnsi="Times New Roman" w:cs="Times New Roman"/>
          <w:color w:val="000000" w:themeColor="text1"/>
          <w:lang w:val="ru-RU"/>
        </w:rPr>
      </w:pPr>
    </w:p>
    <w:p w14:paraId="4877E968" w14:textId="614999A1" w:rsidR="005B1279" w:rsidRPr="004E43CF" w:rsidRDefault="005B1279" w:rsidP="004E43CF">
      <w:pPr>
        <w:ind w:firstLine="426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5. 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Центральный федеральный округ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– 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Ячменёва Василиса Павловна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.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 </w:t>
      </w:r>
    </w:p>
    <w:p w14:paraId="7009F5D9" w14:textId="4CBC74C1" w:rsidR="005B1279" w:rsidRPr="004E43CF" w:rsidRDefault="005B1279" w:rsidP="004E43CF">
      <w:pPr>
        <w:ind w:firstLine="426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Тел.: 89154703772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.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Мессенджер: https://t.me/yach_va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191A741E" w14:textId="77777777" w:rsidR="005B1279" w:rsidRPr="004E43CF" w:rsidRDefault="005B1279" w:rsidP="005B1279">
      <w:pPr>
        <w:rPr>
          <w:rFonts w:ascii="Times New Roman" w:hAnsi="Times New Roman" w:cs="Times New Roman"/>
          <w:color w:val="000000" w:themeColor="text1"/>
          <w:lang w:val="ru-RU"/>
        </w:rPr>
      </w:pPr>
    </w:p>
    <w:p w14:paraId="5502C750" w14:textId="4DCCDA28" w:rsidR="005B1279" w:rsidRPr="004E43CF" w:rsidRDefault="005B1279" w:rsidP="004E43CF">
      <w:pPr>
        <w:ind w:firstLine="426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6. 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Северо-Западный федеральный округ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– </w:t>
      </w:r>
      <w:proofErr w:type="spellStart"/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Дюсембина</w:t>
      </w:r>
      <w:proofErr w:type="spellEnd"/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Алина </w:t>
      </w:r>
      <w:proofErr w:type="spellStart"/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Нурлановна</w:t>
      </w:r>
      <w:proofErr w:type="spellEnd"/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.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  </w:t>
      </w:r>
    </w:p>
    <w:p w14:paraId="6BAD2313" w14:textId="6A9BC5F0" w:rsidR="005B1279" w:rsidRPr="004E43CF" w:rsidRDefault="005B1279" w:rsidP="004E43CF">
      <w:pPr>
        <w:ind w:firstLine="426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Тел.: 89963960412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. 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Мессенджер: https://t.me/lunolikaya_alina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6CECFCED" w14:textId="77777777" w:rsidR="005B1279" w:rsidRPr="004E43CF" w:rsidRDefault="005B1279" w:rsidP="005B1279">
      <w:pPr>
        <w:rPr>
          <w:rFonts w:ascii="Times New Roman" w:hAnsi="Times New Roman" w:cs="Times New Roman"/>
          <w:color w:val="000000" w:themeColor="text1"/>
          <w:lang w:val="ru-RU"/>
        </w:rPr>
      </w:pPr>
    </w:p>
    <w:p w14:paraId="41F8EE33" w14:textId="22D12F6E" w:rsidR="005B1279" w:rsidRPr="004E43CF" w:rsidRDefault="005B1279" w:rsidP="004E43CF">
      <w:pPr>
        <w:ind w:firstLine="426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7. 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Южный федеральный округ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– 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Андреянов Никита Олегович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.</w:t>
      </w:r>
    </w:p>
    <w:p w14:paraId="74290FEA" w14:textId="7AD80235" w:rsidR="005B1279" w:rsidRPr="003602A7" w:rsidRDefault="005B1279" w:rsidP="003602A7">
      <w:pPr>
        <w:pStyle w:val="af2"/>
        <w:ind w:firstLine="426"/>
        <w:rPr>
          <w:color w:val="000000"/>
        </w:rPr>
      </w:pPr>
      <w:r w:rsidRPr="004E43CF">
        <w:rPr>
          <w:color w:val="000000" w:themeColor="text1"/>
        </w:rPr>
        <w:t xml:space="preserve">Мессенджер: </w:t>
      </w:r>
      <w:r w:rsidR="003602A7" w:rsidRPr="003602A7">
        <w:rPr>
          <w:color w:val="000000"/>
        </w:rPr>
        <w:t>https://clck.ru/3Tzp3Y</w:t>
      </w:r>
      <w:r w:rsidR="003602A7">
        <w:rPr>
          <w:color w:val="000000"/>
        </w:rPr>
        <w:t>.</w:t>
      </w:r>
    </w:p>
    <w:p w14:paraId="51CD6346" w14:textId="62D2BBD5" w:rsidR="005B1279" w:rsidRPr="004E43CF" w:rsidRDefault="005B1279" w:rsidP="004E43CF">
      <w:pPr>
        <w:ind w:firstLine="426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8. 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Дальневосточный федеральный округ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– 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Дьяченко Алена Викторов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н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а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>.</w:t>
      </w:r>
      <w:r w:rsidRPr="004E43C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 </w:t>
      </w:r>
    </w:p>
    <w:p w14:paraId="4C1154EC" w14:textId="215D8AF4" w:rsidR="005B1279" w:rsidRPr="004E43CF" w:rsidRDefault="005B1279" w:rsidP="004E43CF">
      <w:pPr>
        <w:ind w:firstLine="360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Тел.: 89234241997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Мессенджер: </w:t>
      </w:r>
      <w:hyperlink r:id="rId20" w:history="1">
        <w:r w:rsidR="004E43CF" w:rsidRPr="004E43CF">
          <w:rPr>
            <w:rStyle w:val="af"/>
            <w:rFonts w:ascii="Times New Roman" w:hAnsi="Times New Roman" w:cs="Times New Roman"/>
            <w:color w:val="000000" w:themeColor="text1"/>
            <w:lang w:val="ru-RU"/>
          </w:rPr>
          <w:t>https://t.me/Alenadiachenk0</w:t>
        </w:r>
      </w:hyperlink>
      <w:r w:rsidRPr="004E43CF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55B12BE3" w14:textId="77777777" w:rsidR="004E43CF" w:rsidRPr="004E43CF" w:rsidRDefault="004E43CF" w:rsidP="005B1279">
      <w:pPr>
        <w:rPr>
          <w:rFonts w:ascii="Times New Roman" w:hAnsi="Times New Roman" w:cs="Times New Roman"/>
          <w:color w:val="000000" w:themeColor="text1"/>
          <w:lang w:val="ru-RU"/>
        </w:rPr>
      </w:pPr>
    </w:p>
    <w:p w14:paraId="20C217A1" w14:textId="77777777" w:rsidR="004E43CF" w:rsidRPr="004E43CF" w:rsidRDefault="004E43CF" w:rsidP="005B1279">
      <w:pPr>
        <w:rPr>
          <w:rFonts w:ascii="Times New Roman" w:hAnsi="Times New Roman" w:cs="Times New Roman"/>
          <w:color w:val="000000" w:themeColor="text1"/>
          <w:lang w:val="ru-RU"/>
        </w:rPr>
      </w:pPr>
    </w:p>
    <w:p w14:paraId="1CA7F571" w14:textId="77777777" w:rsidR="004E43CF" w:rsidRPr="004E43CF" w:rsidRDefault="004E43CF" w:rsidP="005B1279">
      <w:pPr>
        <w:rPr>
          <w:rFonts w:ascii="Times New Roman" w:hAnsi="Times New Roman" w:cs="Times New Roman"/>
          <w:color w:val="000000" w:themeColor="text1"/>
          <w:lang w:val="ru-RU"/>
        </w:rPr>
      </w:pPr>
    </w:p>
    <w:p w14:paraId="26333F48" w14:textId="77777777" w:rsidR="00701A32" w:rsidRPr="004E43CF" w:rsidRDefault="00000000" w:rsidP="005B1279">
      <w:pPr>
        <w:pStyle w:val="2"/>
        <w:ind w:firstLine="3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</w:pPr>
      <w:bookmarkStart w:id="18" w:name="ожидаемый-результат"/>
      <w:bookmarkEnd w:id="17"/>
      <w:r w:rsidRPr="004E4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Ожидаемый результат</w:t>
      </w:r>
    </w:p>
    <w:p w14:paraId="170F68BA" w14:textId="31D2952A" w:rsidR="00701A32" w:rsidRPr="004E43CF" w:rsidRDefault="00000000" w:rsidP="005B1279">
      <w:pPr>
        <w:pStyle w:val="FirstParagraph"/>
        <w:ind w:firstLine="360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>Реализация блока «Ярмарка Добра» позволит включить участников Дня молод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жи 2026 </w:t>
      </w:r>
      <w:r w:rsidR="00011F36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в конкретные полезные действия, показать добровольчество как доступную и значимую практику для каждого, усилить поддержку бойцов СВО и их семей, людей в трудной жизненной ситуации, социальных и медицинских учреждений, а также сформировать </w:t>
      </w:r>
      <w:r w:rsidR="00011F36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у молод</w:t>
      </w:r>
      <w:r w:rsidR="005C01BF" w:rsidRPr="004E43CF">
        <w:rPr>
          <w:rFonts w:ascii="Times New Roman" w:hAnsi="Times New Roman" w:cs="Times New Roman"/>
          <w:color w:val="000000" w:themeColor="text1"/>
          <w:lang w:val="ru-RU"/>
        </w:rPr>
        <w:t>е</w:t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>жи опыт личного участия в решении общественно значимых задач.</w:t>
      </w:r>
    </w:p>
    <w:p w14:paraId="45316A8E" w14:textId="76B1378F" w:rsidR="00701A32" w:rsidRPr="004E43CF" w:rsidRDefault="00000000" w:rsidP="00070EC3">
      <w:pPr>
        <w:pStyle w:val="a0"/>
        <w:ind w:firstLine="36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Блок «Ярмарка Добра» должен стать не разовой активностью, а точкой входа </w:t>
      </w:r>
      <w:r w:rsidR="00011F36" w:rsidRPr="004E43CF">
        <w:rPr>
          <w:rFonts w:ascii="Times New Roman" w:hAnsi="Times New Roman" w:cs="Times New Roman"/>
          <w:color w:val="000000" w:themeColor="text1"/>
          <w:lang w:val="ru-RU"/>
        </w:rPr>
        <w:br/>
      </w:r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в регулярное добровольчество, участие в инициативах </w:t>
      </w:r>
      <w:proofErr w:type="spellStart"/>
      <w:r w:rsidRPr="004E43CF">
        <w:rPr>
          <w:rFonts w:ascii="Times New Roman" w:hAnsi="Times New Roman" w:cs="Times New Roman"/>
          <w:color w:val="000000" w:themeColor="text1"/>
          <w:lang w:val="ru-RU"/>
        </w:rPr>
        <w:t>Добро.рф</w:t>
      </w:r>
      <w:proofErr w:type="spellEnd"/>
      <w:r w:rsidRPr="004E43CF">
        <w:rPr>
          <w:rFonts w:ascii="Times New Roman" w:hAnsi="Times New Roman" w:cs="Times New Roman"/>
          <w:color w:val="000000" w:themeColor="text1"/>
          <w:lang w:val="ru-RU"/>
        </w:rPr>
        <w:t xml:space="preserve"> и движении #МЫВМЕСТЕ.</w:t>
      </w:r>
      <w:bookmarkEnd w:id="16"/>
      <w:bookmarkEnd w:id="18"/>
    </w:p>
    <w:sectPr w:rsidR="00701A32" w:rsidRPr="004E43CF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9CAD6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DB04AC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38764566">
    <w:abstractNumId w:val="0"/>
  </w:num>
  <w:num w:numId="2" w16cid:durableId="9582933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782904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949469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887745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438210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97132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817160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391447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86498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646878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409927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866734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66319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609611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925588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602728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97286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7919738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940668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9571751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988112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695102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3677998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845277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1A32"/>
    <w:rsid w:val="00011F36"/>
    <w:rsid w:val="00070EC3"/>
    <w:rsid w:val="00111379"/>
    <w:rsid w:val="00184564"/>
    <w:rsid w:val="003602A7"/>
    <w:rsid w:val="004252C2"/>
    <w:rsid w:val="00485AD9"/>
    <w:rsid w:val="004A672D"/>
    <w:rsid w:val="004E11ED"/>
    <w:rsid w:val="004E43CF"/>
    <w:rsid w:val="0051280A"/>
    <w:rsid w:val="00555922"/>
    <w:rsid w:val="00563270"/>
    <w:rsid w:val="005B1279"/>
    <w:rsid w:val="005C01BF"/>
    <w:rsid w:val="00684431"/>
    <w:rsid w:val="00701A32"/>
    <w:rsid w:val="0070602B"/>
    <w:rsid w:val="00752D44"/>
    <w:rsid w:val="00804B45"/>
    <w:rsid w:val="008C3F14"/>
    <w:rsid w:val="008C543A"/>
    <w:rsid w:val="00A260C3"/>
    <w:rsid w:val="00A33AB0"/>
    <w:rsid w:val="00A50A32"/>
    <w:rsid w:val="00B910EE"/>
    <w:rsid w:val="00C35FED"/>
    <w:rsid w:val="00C8234A"/>
    <w:rsid w:val="00CD611A"/>
    <w:rsid w:val="00D23DA6"/>
    <w:rsid w:val="00EB0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4A637E"/>
  <w15:docId w15:val="{6AEFCD9A-F361-774A-8604-D1B9AC406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1">
    <w:name w:val="Unresolved Mention"/>
    <w:basedOn w:val="a1"/>
    <w:uiPriority w:val="99"/>
    <w:semiHidden/>
    <w:unhideWhenUsed/>
    <w:rsid w:val="00184564"/>
    <w:rPr>
      <w:color w:val="605E5C"/>
      <w:shd w:val="clear" w:color="auto" w:fill="E1DFDD"/>
    </w:rPr>
  </w:style>
  <w:style w:type="paragraph" w:styleId="af2">
    <w:name w:val="Normal (Web)"/>
    <w:basedOn w:val="a"/>
    <w:uiPriority w:val="99"/>
    <w:unhideWhenUsed/>
    <w:rsid w:val="003602A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3">
    <w:name w:val="Strong"/>
    <w:basedOn w:val="a1"/>
    <w:uiPriority w:val="22"/>
    <w:qFormat/>
    <w:rsid w:val="003602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ck.ru/3TctMj" TargetMode="External"/><Relationship Id="rId13" Type="http://schemas.openxmlformats.org/officeDocument/2006/relationships/hyperlink" Target="mailto:agrishankina@dobro.ru" TargetMode="External"/><Relationship Id="rId18" Type="http://schemas.openxmlformats.org/officeDocument/2006/relationships/hyperlink" Target="mailto:agrishankina@dobro.ru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s://clck.ru/3Tctc2" TargetMode="External"/><Relationship Id="rId12" Type="http://schemas.openxmlformats.org/officeDocument/2006/relationships/hyperlink" Target="https://clck.ru/3TctMj" TargetMode="External"/><Relationship Id="rId17" Type="http://schemas.openxmlformats.org/officeDocument/2006/relationships/hyperlink" Target="mailto:agrishankina@dobro.r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lck.ru/3TctMj" TargetMode="External"/><Relationship Id="rId20" Type="http://schemas.openxmlformats.org/officeDocument/2006/relationships/hyperlink" Target="https://t.me/Alenadiachenk0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clck.ru/3TctMj" TargetMode="External"/><Relationship Id="rId11" Type="http://schemas.openxmlformats.org/officeDocument/2006/relationships/hyperlink" Target="mailto:agrishankina@dobro.r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agrishankina@dobro.ru" TargetMode="External"/><Relationship Id="rId10" Type="http://schemas.openxmlformats.org/officeDocument/2006/relationships/hyperlink" Target="https://clck.ru/3TctMj" TargetMode="External"/><Relationship Id="rId19" Type="http://schemas.openxmlformats.org/officeDocument/2006/relationships/hyperlink" Target="mailto:agrishankina@dobro.r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grishankina@dobro.ru" TargetMode="External"/><Relationship Id="rId14" Type="http://schemas.openxmlformats.org/officeDocument/2006/relationships/hyperlink" Target="https://clck.ru/3TctMj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3587C658-D9E1-AB40-89D6-B8961E91F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0</Pages>
  <Words>3391</Words>
  <Characters>19330</Characters>
  <Application>Microsoft Office Word</Application>
  <DocSecurity>0</DocSecurity>
  <Lines>161</Lines>
  <Paragraphs>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schetnikova@outlook.com</dc:creator>
  <cp:keywords/>
  <cp:lastModifiedBy>aaschetnikova@outlook.com</cp:lastModifiedBy>
  <cp:revision>3</cp:revision>
  <dcterms:created xsi:type="dcterms:W3CDTF">2026-06-05T10:06:00Z</dcterms:created>
  <dcterms:modified xsi:type="dcterms:W3CDTF">2026-06-05T10:19:00Z</dcterms:modified>
</cp:coreProperties>
</file>